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475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1"/>
        <w:gridCol w:w="8631"/>
      </w:tblGrid>
      <w:tr w:rsidR="00663DAD" w:rsidRPr="00BA5CBA" w14:paraId="1EC02F75" w14:textId="77777777" w:rsidTr="3F970743">
        <w:trPr>
          <w:trHeight w:val="55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vAlign w:val="center"/>
          </w:tcPr>
          <w:p w14:paraId="10435A1E" w14:textId="00671187" w:rsidR="00663DAD" w:rsidRPr="00016DEB" w:rsidRDefault="00F42B07" w:rsidP="00AB3F2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016DEB">
              <w:rPr>
                <w:rFonts w:ascii="Arial" w:hAnsi="Arial" w:cs="Arial"/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4AA9E4BA" wp14:editId="091EE4FF">
                  <wp:simplePos x="0" y="0"/>
                  <wp:positionH relativeFrom="column">
                    <wp:posOffset>5492115</wp:posOffset>
                  </wp:positionH>
                  <wp:positionV relativeFrom="paragraph">
                    <wp:posOffset>29210</wp:posOffset>
                  </wp:positionV>
                  <wp:extent cx="1152525" cy="993775"/>
                  <wp:effectExtent l="0" t="0" r="9525" b="0"/>
                  <wp:wrapNone/>
                  <wp:docPr id="286854932" name="Picture 1" descr="A black and white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854932" name="Picture 1" descr="A black and white logo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993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ACDC085" w14:textId="77777777" w:rsidR="00B61CD6" w:rsidRDefault="00B61CD6" w:rsidP="00B61CD6">
            <w:pPr>
              <w:autoSpaceDE w:val="0"/>
              <w:autoSpaceDN w:val="0"/>
              <w:adjustRightInd w:val="0"/>
              <w:spacing w:line="280" w:lineRule="exact"/>
              <w:rPr>
                <w:rFonts w:ascii="Arial" w:hAnsi="Arial" w:cs="Arial"/>
                <w:b/>
              </w:rPr>
            </w:pPr>
          </w:p>
          <w:p w14:paraId="1C6C157F" w14:textId="77777777" w:rsidR="00B61CD6" w:rsidRDefault="00663DAD" w:rsidP="00B61CD6">
            <w:pPr>
              <w:autoSpaceDE w:val="0"/>
              <w:autoSpaceDN w:val="0"/>
              <w:adjustRightInd w:val="0"/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016DEB">
              <w:rPr>
                <w:rFonts w:ascii="Arial" w:hAnsi="Arial" w:cs="Arial"/>
                <w:b/>
              </w:rPr>
              <w:t xml:space="preserve">PNZ Athletes’ </w:t>
            </w:r>
            <w:r w:rsidR="00E0548B" w:rsidRPr="00016DEB">
              <w:rPr>
                <w:rFonts w:ascii="Arial" w:hAnsi="Arial" w:cs="Arial"/>
                <w:b/>
              </w:rPr>
              <w:t>Council</w:t>
            </w:r>
            <w:r w:rsidRPr="00016DEB">
              <w:rPr>
                <w:rFonts w:ascii="Arial" w:hAnsi="Arial" w:cs="Arial"/>
                <w:b/>
              </w:rPr>
              <w:t xml:space="preserve"> Terms of Reference</w:t>
            </w:r>
          </w:p>
          <w:p w14:paraId="21FA69F9" w14:textId="61CDBD03" w:rsidR="00B61CD6" w:rsidRPr="00016DEB" w:rsidRDefault="00B61CD6" w:rsidP="00B61CD6">
            <w:pPr>
              <w:autoSpaceDE w:val="0"/>
              <w:autoSpaceDN w:val="0"/>
              <w:adjustRightInd w:val="0"/>
              <w:spacing w:line="280" w:lineRule="exact"/>
              <w:rPr>
                <w:rFonts w:ascii="Arial" w:hAnsi="Arial" w:cs="Arial"/>
                <w:b/>
              </w:rPr>
            </w:pPr>
          </w:p>
        </w:tc>
      </w:tr>
      <w:tr w:rsidR="0058725B" w:rsidRPr="00BA5CBA" w14:paraId="40F6F8B2" w14:textId="77777777" w:rsidTr="3F970743">
        <w:trPr>
          <w:trHeight w:val="212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9563F" w14:textId="77777777" w:rsidR="00663DAD" w:rsidRPr="00016DEB" w:rsidRDefault="00663DAD" w:rsidP="00AB3F2F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  <w:b/>
                <w:color w:val="1A1A1A"/>
              </w:rPr>
            </w:pPr>
            <w:r w:rsidRPr="00016DEB">
              <w:rPr>
                <w:rFonts w:ascii="Arial" w:hAnsi="Arial" w:cs="Arial"/>
                <w:b/>
                <w:color w:val="1A1A1A"/>
              </w:rPr>
              <w:t>Introduction and Purpose</w:t>
            </w:r>
          </w:p>
          <w:p w14:paraId="0B9E9850" w14:textId="77777777" w:rsidR="00663DAD" w:rsidRPr="00016DEB" w:rsidRDefault="00663DAD" w:rsidP="00AB3F2F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A1A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FE57" w14:textId="4B41C9D7" w:rsidR="00663DAD" w:rsidRPr="00016DEB" w:rsidRDefault="00663DAD" w:rsidP="00AB3F2F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The PNZ Athletes’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2E71A1" w:rsidRPr="00016DEB">
              <w:rPr>
                <w:rFonts w:ascii="Arial" w:hAnsi="Arial" w:cs="Arial"/>
              </w:rPr>
              <w:t xml:space="preserve"> (“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2E71A1" w:rsidRPr="00016DEB">
              <w:rPr>
                <w:rFonts w:ascii="Arial" w:hAnsi="Arial" w:cs="Arial"/>
              </w:rPr>
              <w:t>”)</w:t>
            </w:r>
            <w:r w:rsidRPr="00016DEB">
              <w:rPr>
                <w:rFonts w:ascii="Arial" w:hAnsi="Arial" w:cs="Arial"/>
              </w:rPr>
              <w:t xml:space="preserve"> is </w:t>
            </w:r>
            <w:r w:rsidR="00EB1159" w:rsidRPr="00016DEB">
              <w:rPr>
                <w:rFonts w:ascii="Arial" w:hAnsi="Arial" w:cs="Arial"/>
              </w:rPr>
              <w:t xml:space="preserve">a consultative </w:t>
            </w:r>
            <w:r w:rsidR="003F0E22" w:rsidRPr="00016DEB">
              <w:rPr>
                <w:rFonts w:ascii="Arial" w:hAnsi="Arial" w:cs="Arial"/>
              </w:rPr>
              <w:t xml:space="preserve">committee </w:t>
            </w:r>
            <w:r w:rsidRPr="00016DEB">
              <w:rPr>
                <w:rFonts w:ascii="Arial" w:hAnsi="Arial" w:cs="Arial"/>
              </w:rPr>
              <w:t>established by Paralympics New Zealand to act as the athletes’ voice within PNZ, providing governance and management advice on matters impacting on Paralympians and Para athletes.</w:t>
            </w:r>
          </w:p>
          <w:p w14:paraId="5EE3B98A" w14:textId="2AF57A82" w:rsidR="00663DAD" w:rsidRPr="00016DEB" w:rsidRDefault="00EB6DAA" w:rsidP="00522AB6">
            <w:pPr>
              <w:autoSpaceDE w:val="0"/>
              <w:autoSpaceDN w:val="0"/>
              <w:adjustRightInd w:val="0"/>
              <w:spacing w:before="4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The purpose</w:t>
            </w:r>
            <w:r w:rsidR="00183CE1" w:rsidRPr="00016DEB">
              <w:rPr>
                <w:rFonts w:ascii="Arial" w:hAnsi="Arial" w:cs="Arial"/>
              </w:rPr>
              <w:t xml:space="preserve"> of the </w:t>
            </w:r>
            <w:r w:rsidR="00663DAD" w:rsidRPr="00016DEB">
              <w:rPr>
                <w:rFonts w:ascii="Arial" w:hAnsi="Arial" w:cs="Arial"/>
              </w:rPr>
              <w:t>Athlete</w:t>
            </w:r>
            <w:r w:rsidR="004E0D4B" w:rsidRPr="00016DEB">
              <w:rPr>
                <w:rFonts w:ascii="Arial" w:hAnsi="Arial" w:cs="Arial"/>
              </w:rPr>
              <w:t>s</w:t>
            </w:r>
            <w:r w:rsidR="2550C88C" w:rsidRPr="3F970743">
              <w:rPr>
                <w:rFonts w:ascii="Arial" w:hAnsi="Arial" w:cs="Arial"/>
              </w:rPr>
              <w:t>’</w:t>
            </w:r>
            <w:r w:rsidR="00663DAD" w:rsidRPr="00016DEB">
              <w:rPr>
                <w:rFonts w:ascii="Arial" w:hAnsi="Arial" w:cs="Arial"/>
              </w:rPr>
              <w:t xml:space="preserve">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663DAD" w:rsidRPr="00016DEB">
              <w:rPr>
                <w:rFonts w:ascii="Arial" w:hAnsi="Arial" w:cs="Arial"/>
              </w:rPr>
              <w:t xml:space="preserve"> is to represent New Zealand Paralympians and Para athletes while empowering </w:t>
            </w:r>
            <w:r w:rsidR="004E0D4B" w:rsidRPr="00016DEB">
              <w:rPr>
                <w:rFonts w:ascii="Arial" w:hAnsi="Arial" w:cs="Arial"/>
              </w:rPr>
              <w:t xml:space="preserve">athlete </w:t>
            </w:r>
            <w:r w:rsidR="00663DAD" w:rsidRPr="00016DEB">
              <w:rPr>
                <w:rFonts w:ascii="Arial" w:hAnsi="Arial" w:cs="Arial"/>
              </w:rPr>
              <w:t>participation and voice within New Zealand and the Paralympic Movement internationally, including</w:t>
            </w:r>
            <w:r w:rsidR="00943115" w:rsidRPr="00016DEB">
              <w:rPr>
                <w:rFonts w:ascii="Arial" w:hAnsi="Arial" w:cs="Arial"/>
              </w:rPr>
              <w:t>:</w:t>
            </w:r>
          </w:p>
          <w:p w14:paraId="6151C2F7" w14:textId="1B4B4B58" w:rsidR="00663DAD" w:rsidRPr="00016DEB" w:rsidRDefault="00BA6966" w:rsidP="00EB6DAA">
            <w:pPr>
              <w:pStyle w:val="ListParagraph"/>
              <w:numPr>
                <w:ilvl w:val="0"/>
                <w:numId w:val="1"/>
              </w:numPr>
              <w:spacing w:after="40" w:line="280" w:lineRule="exact"/>
              <w:ind w:hanging="454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S</w:t>
            </w:r>
            <w:r w:rsidR="00663DAD" w:rsidRPr="00016DEB">
              <w:rPr>
                <w:rFonts w:ascii="Arial" w:hAnsi="Arial" w:cs="Arial"/>
              </w:rPr>
              <w:t xml:space="preserve">upporting the work of PNZ on all matters relating to Paralympic Games operations, </w:t>
            </w:r>
            <w:r w:rsidR="00943115" w:rsidRPr="00016DEB">
              <w:rPr>
                <w:rFonts w:ascii="Arial" w:hAnsi="Arial" w:cs="Arial"/>
              </w:rPr>
              <w:t>performance,</w:t>
            </w:r>
            <w:r w:rsidR="00663DAD" w:rsidRPr="00016DEB">
              <w:rPr>
                <w:rFonts w:ascii="Arial" w:hAnsi="Arial" w:cs="Arial"/>
              </w:rPr>
              <w:t xml:space="preserve"> and policy</w:t>
            </w:r>
            <w:r w:rsidR="000A28B5" w:rsidRPr="00016DEB">
              <w:rPr>
                <w:rFonts w:ascii="Arial" w:hAnsi="Arial" w:cs="Arial"/>
              </w:rPr>
              <w:t xml:space="preserve">, including providing advice and advancing projects that achiev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0A28B5" w:rsidRPr="00016DEB">
              <w:rPr>
                <w:rFonts w:ascii="Arial" w:hAnsi="Arial" w:cs="Arial"/>
              </w:rPr>
              <w:t xml:space="preserve"> and PNZ outcomes.</w:t>
            </w:r>
          </w:p>
          <w:p w14:paraId="6DB0AC21" w14:textId="390B4BB9" w:rsidR="00CB109D" w:rsidRPr="00016DEB" w:rsidRDefault="007C0B9A" w:rsidP="00AB3F2F">
            <w:pPr>
              <w:pStyle w:val="ListParagraph"/>
              <w:numPr>
                <w:ilvl w:val="0"/>
                <w:numId w:val="1"/>
              </w:numPr>
              <w:spacing w:after="40" w:line="280" w:lineRule="exact"/>
              <w:ind w:hanging="454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R</w:t>
            </w:r>
            <w:r w:rsidR="00663DAD" w:rsidRPr="00016DEB">
              <w:rPr>
                <w:rFonts w:ascii="Arial" w:hAnsi="Arial" w:cs="Arial"/>
              </w:rPr>
              <w:t>epresent</w:t>
            </w:r>
            <w:r w:rsidRPr="00016DEB">
              <w:rPr>
                <w:rFonts w:ascii="Arial" w:hAnsi="Arial" w:cs="Arial"/>
              </w:rPr>
              <w:t>ing</w:t>
            </w:r>
            <w:r w:rsidR="00F6304D" w:rsidRPr="00016DEB">
              <w:rPr>
                <w:rFonts w:ascii="Arial" w:hAnsi="Arial" w:cs="Arial"/>
              </w:rPr>
              <w:t xml:space="preserve"> P</w:t>
            </w:r>
            <w:r w:rsidR="00FF0083" w:rsidRPr="00016DEB">
              <w:rPr>
                <w:rFonts w:ascii="Arial" w:hAnsi="Arial" w:cs="Arial"/>
              </w:rPr>
              <w:t>aralympians and Para athletes</w:t>
            </w:r>
            <w:r w:rsidR="00696987" w:rsidRPr="00016DEB">
              <w:rPr>
                <w:rFonts w:ascii="Arial" w:hAnsi="Arial" w:cs="Arial"/>
              </w:rPr>
              <w:t>’</w:t>
            </w:r>
            <w:r w:rsidR="00FF0083" w:rsidRPr="00016DEB">
              <w:rPr>
                <w:rFonts w:ascii="Arial" w:hAnsi="Arial" w:cs="Arial"/>
              </w:rPr>
              <w:t xml:space="preserve"> </w:t>
            </w:r>
            <w:r w:rsidR="00663DAD" w:rsidRPr="00016DEB">
              <w:rPr>
                <w:rFonts w:ascii="Arial" w:hAnsi="Arial" w:cs="Arial"/>
              </w:rPr>
              <w:t>rights and interests</w:t>
            </w:r>
            <w:r w:rsidR="00D04FC8" w:rsidRPr="00016DEB">
              <w:rPr>
                <w:rFonts w:ascii="Arial" w:hAnsi="Arial" w:cs="Arial"/>
              </w:rPr>
              <w:t xml:space="preserve"> and</w:t>
            </w:r>
            <w:r w:rsidR="00663DAD" w:rsidRPr="00016DEB">
              <w:rPr>
                <w:rFonts w:ascii="Arial" w:hAnsi="Arial" w:cs="Arial"/>
              </w:rPr>
              <w:t xml:space="preserve"> </w:t>
            </w:r>
            <w:r w:rsidR="00943115" w:rsidRPr="00016DEB">
              <w:rPr>
                <w:rFonts w:ascii="Arial" w:hAnsi="Arial" w:cs="Arial"/>
              </w:rPr>
              <w:t xml:space="preserve">to </w:t>
            </w:r>
            <w:r w:rsidR="00663DAD" w:rsidRPr="00016DEB">
              <w:rPr>
                <w:rFonts w:ascii="Arial" w:hAnsi="Arial" w:cs="Arial"/>
              </w:rPr>
              <w:t xml:space="preserve">participate </w:t>
            </w:r>
            <w:r w:rsidR="00943115" w:rsidRPr="00016DEB">
              <w:rPr>
                <w:rFonts w:ascii="Arial" w:hAnsi="Arial" w:cs="Arial"/>
              </w:rPr>
              <w:t>in</w:t>
            </w:r>
            <w:r w:rsidR="00663DAD" w:rsidRPr="00016DEB">
              <w:rPr>
                <w:rFonts w:ascii="Arial" w:hAnsi="Arial" w:cs="Arial"/>
              </w:rPr>
              <w:t xml:space="preserve"> PNZ consultation and decision-making.</w:t>
            </w:r>
          </w:p>
          <w:p w14:paraId="00653D3B" w14:textId="165A4E98" w:rsidR="003E4FFD" w:rsidRPr="00016DEB" w:rsidRDefault="003E4FFD" w:rsidP="3F970743">
            <w:pPr>
              <w:pStyle w:val="ListParagraph"/>
              <w:numPr>
                <w:ilvl w:val="0"/>
                <w:numId w:val="1"/>
              </w:numPr>
              <w:spacing w:after="40" w:line="280" w:lineRule="exact"/>
              <w:ind w:hanging="454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Safeguarding the balance between active Paralympians and Para </w:t>
            </w:r>
            <w:proofErr w:type="gramStart"/>
            <w:r w:rsidRPr="00016DEB">
              <w:rPr>
                <w:rFonts w:ascii="Arial" w:hAnsi="Arial" w:cs="Arial"/>
              </w:rPr>
              <w:t>athlete</w:t>
            </w:r>
            <w:r w:rsidR="00840A0B" w:rsidRPr="00016DEB">
              <w:rPr>
                <w:rFonts w:ascii="Arial" w:hAnsi="Arial" w:cs="Arial"/>
              </w:rPr>
              <w:t>s</w:t>
            </w:r>
            <w:proofErr w:type="gramEnd"/>
            <w:r w:rsidRPr="00016DEB">
              <w:rPr>
                <w:rFonts w:ascii="Arial" w:hAnsi="Arial" w:cs="Arial"/>
              </w:rPr>
              <w:t xml:space="preserve"> wellbeing and the performance requirements in </w:t>
            </w:r>
            <w:r w:rsidR="004E0D4B" w:rsidRPr="00016DEB">
              <w:rPr>
                <w:rFonts w:ascii="Arial" w:hAnsi="Arial" w:cs="Arial"/>
              </w:rPr>
              <w:t xml:space="preserve">high performance </w:t>
            </w:r>
            <w:r w:rsidRPr="00016DEB">
              <w:rPr>
                <w:rFonts w:ascii="Arial" w:hAnsi="Arial" w:cs="Arial"/>
              </w:rPr>
              <w:t>sport.</w:t>
            </w:r>
          </w:p>
          <w:p w14:paraId="7CFB1280" w14:textId="78EED0AA" w:rsidR="00663DAD" w:rsidRPr="00016DEB" w:rsidRDefault="00D5364F" w:rsidP="3F970743">
            <w:pPr>
              <w:pStyle w:val="ListParagraph"/>
              <w:numPr>
                <w:ilvl w:val="0"/>
                <w:numId w:val="1"/>
              </w:numPr>
              <w:spacing w:after="40" w:line="280" w:lineRule="exact"/>
              <w:ind w:hanging="454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C</w:t>
            </w:r>
            <w:r w:rsidR="001D0A3D" w:rsidRPr="00016DEB">
              <w:rPr>
                <w:rFonts w:ascii="Arial" w:hAnsi="Arial" w:cs="Arial"/>
              </w:rPr>
              <w:t>onnecti</w:t>
            </w:r>
            <w:r w:rsidRPr="00016DEB">
              <w:rPr>
                <w:rFonts w:ascii="Arial" w:hAnsi="Arial" w:cs="Arial"/>
              </w:rPr>
              <w:t>ng</w:t>
            </w:r>
            <w:r w:rsidR="00E85411" w:rsidRPr="00016DEB">
              <w:rPr>
                <w:rFonts w:ascii="Arial" w:hAnsi="Arial" w:cs="Arial"/>
              </w:rPr>
              <w:t xml:space="preserve"> with other athletes’ </w:t>
            </w:r>
            <w:r w:rsidR="08D09DB0" w:rsidRPr="3F970743">
              <w:rPr>
                <w:rFonts w:ascii="Arial" w:hAnsi="Arial" w:cs="Arial"/>
              </w:rPr>
              <w:t>c</w:t>
            </w:r>
            <w:r w:rsidR="00E0548B" w:rsidRPr="00016DEB">
              <w:rPr>
                <w:rFonts w:ascii="Arial" w:hAnsi="Arial" w:cs="Arial"/>
              </w:rPr>
              <w:t>ouncil</w:t>
            </w:r>
            <w:r w:rsidR="00E85411" w:rsidRPr="00016DEB">
              <w:rPr>
                <w:rFonts w:ascii="Arial" w:hAnsi="Arial" w:cs="Arial"/>
              </w:rPr>
              <w:t>s</w:t>
            </w:r>
            <w:r w:rsidR="00E050FC" w:rsidRPr="00016DEB">
              <w:rPr>
                <w:rFonts w:ascii="Arial" w:hAnsi="Arial" w:cs="Arial"/>
              </w:rPr>
              <w:t xml:space="preserve"> to </w:t>
            </w:r>
            <w:r w:rsidR="004E0D4B" w:rsidRPr="00016DEB">
              <w:rPr>
                <w:rFonts w:ascii="Arial" w:hAnsi="Arial" w:cs="Arial"/>
              </w:rPr>
              <w:t>discuss</w:t>
            </w:r>
            <w:r w:rsidR="00663DAD" w:rsidRPr="00016DEB">
              <w:rPr>
                <w:rFonts w:ascii="Arial" w:hAnsi="Arial" w:cs="Arial"/>
              </w:rPr>
              <w:t xml:space="preserve"> issues relating to active Paralympians and Para athletes</w:t>
            </w:r>
            <w:r w:rsidR="001D0A3D" w:rsidRPr="00016DEB">
              <w:rPr>
                <w:rFonts w:ascii="Arial" w:hAnsi="Arial" w:cs="Arial"/>
              </w:rPr>
              <w:t xml:space="preserve"> </w:t>
            </w:r>
            <w:r w:rsidR="00E85411" w:rsidRPr="00016DEB">
              <w:rPr>
                <w:rFonts w:ascii="Arial" w:hAnsi="Arial" w:cs="Arial"/>
              </w:rPr>
              <w:t xml:space="preserve">within the Paralympic </w:t>
            </w:r>
            <w:r w:rsidR="001D0A3D" w:rsidRPr="00016DEB">
              <w:rPr>
                <w:rFonts w:ascii="Arial" w:hAnsi="Arial" w:cs="Arial"/>
              </w:rPr>
              <w:t>m</w:t>
            </w:r>
            <w:r w:rsidR="00E85411" w:rsidRPr="00016DEB">
              <w:rPr>
                <w:rFonts w:ascii="Arial" w:hAnsi="Arial" w:cs="Arial"/>
              </w:rPr>
              <w:t>ovement</w:t>
            </w:r>
            <w:r w:rsidR="00663DAD" w:rsidRPr="00016DEB">
              <w:rPr>
                <w:rFonts w:ascii="Arial" w:hAnsi="Arial" w:cs="Arial"/>
              </w:rPr>
              <w:t>.</w:t>
            </w:r>
          </w:p>
          <w:p w14:paraId="6D0A58A1" w14:textId="71981CF9" w:rsidR="00663DAD" w:rsidRPr="00016DEB" w:rsidRDefault="00663DAD" w:rsidP="005B4F9C">
            <w:pPr>
              <w:pStyle w:val="ListParagraph"/>
              <w:numPr>
                <w:ilvl w:val="0"/>
                <w:numId w:val="1"/>
              </w:numPr>
              <w:spacing w:line="280" w:lineRule="exact"/>
              <w:ind w:hanging="454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Advocating for </w:t>
            </w:r>
            <w:r w:rsidR="004E0D4B" w:rsidRPr="00016DEB">
              <w:rPr>
                <w:rFonts w:ascii="Arial" w:hAnsi="Arial" w:cs="Arial"/>
              </w:rPr>
              <w:t xml:space="preserve">Paralympian and </w:t>
            </w:r>
            <w:r w:rsidR="001D4B46" w:rsidRPr="00016DEB">
              <w:rPr>
                <w:rFonts w:ascii="Arial" w:hAnsi="Arial" w:cs="Arial"/>
              </w:rPr>
              <w:t xml:space="preserve">Para athlete </w:t>
            </w:r>
            <w:r w:rsidRPr="00016DEB">
              <w:rPr>
                <w:rFonts w:ascii="Arial" w:hAnsi="Arial" w:cs="Arial"/>
              </w:rPr>
              <w:t>voice in PNZ member organisations.</w:t>
            </w:r>
          </w:p>
        </w:tc>
      </w:tr>
      <w:tr w:rsidR="009C221C" w:rsidRPr="00BA5CBA" w14:paraId="7070387D" w14:textId="77777777" w:rsidTr="3F970743">
        <w:trPr>
          <w:trHeight w:val="98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AFCD" w14:textId="0A5D391C" w:rsidR="009C221C" w:rsidRPr="00016DEB" w:rsidRDefault="009C221C" w:rsidP="00AB3F2F">
            <w:pPr>
              <w:spacing w:before="200" w:line="280" w:lineRule="exact"/>
              <w:rPr>
                <w:rFonts w:ascii="Arial" w:hAnsi="Arial" w:cs="Arial"/>
                <w:b/>
                <w:bCs/>
              </w:rPr>
            </w:pPr>
            <w:r w:rsidRPr="00016DEB">
              <w:rPr>
                <w:rFonts w:ascii="Arial" w:hAnsi="Arial" w:cs="Arial"/>
                <w:b/>
                <w:bCs/>
              </w:rPr>
              <w:t xml:space="preserve">Paralympian </w:t>
            </w:r>
            <w:r w:rsidR="00032E0F" w:rsidRPr="00016DEB">
              <w:rPr>
                <w:rFonts w:ascii="Arial" w:hAnsi="Arial" w:cs="Arial"/>
                <w:b/>
                <w:bCs/>
              </w:rPr>
              <w:t>and</w:t>
            </w:r>
            <w:r w:rsidRPr="00016DEB">
              <w:rPr>
                <w:rFonts w:ascii="Arial" w:hAnsi="Arial" w:cs="Arial"/>
                <w:b/>
                <w:bCs/>
              </w:rPr>
              <w:t xml:space="preserve"> Para athlete Definition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DBBB" w14:textId="77777777" w:rsidR="009C221C" w:rsidRPr="00016DEB" w:rsidRDefault="009C221C" w:rsidP="009C221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Lines="40" w:after="96" w:line="280" w:lineRule="exact"/>
              <w:ind w:left="746" w:hanging="425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A Paralympian has represented New Zealand in at least one of the previous three (3) Paralympic Games (winter or summer). </w:t>
            </w:r>
          </w:p>
          <w:p w14:paraId="4EB34B8B" w14:textId="77777777" w:rsidR="00604689" w:rsidRPr="00016DEB" w:rsidRDefault="009C221C" w:rsidP="00604689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0" w:lineRule="exact"/>
              <w:ind w:left="748" w:hanging="425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A Para athlete has represented New Zealand at a World Championships, Commonwealth </w:t>
            </w:r>
            <w:proofErr w:type="gramStart"/>
            <w:r w:rsidRPr="00016DEB">
              <w:rPr>
                <w:rFonts w:ascii="Arial" w:hAnsi="Arial" w:cs="Arial"/>
              </w:rPr>
              <w:t>Games</w:t>
            </w:r>
            <w:proofErr w:type="gramEnd"/>
            <w:r w:rsidRPr="00016DEB">
              <w:rPr>
                <w:rFonts w:ascii="Arial" w:hAnsi="Arial" w:cs="Arial"/>
              </w:rPr>
              <w:t xml:space="preserve"> or other international competitions within the past</w:t>
            </w:r>
            <w:r w:rsidRPr="00016DEB">
              <w:rPr>
                <w:rFonts w:ascii="Arial" w:hAnsi="Arial" w:cs="Arial"/>
                <w:lang w:val="en-US"/>
              </w:rPr>
              <w:t xml:space="preserve"> twelve (12) years.</w:t>
            </w:r>
          </w:p>
          <w:p w14:paraId="63272981" w14:textId="3E99E495" w:rsidR="00604689" w:rsidRPr="00016DEB" w:rsidRDefault="00604689" w:rsidP="3F97074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0" w:lineRule="exact"/>
              <w:ind w:left="748" w:hanging="425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Paralympians and Para athletes must be at least 18 years of age and have not received any sanctions in relation to </w:t>
            </w:r>
            <w:r w:rsidR="68231048" w:rsidRPr="3F970743">
              <w:rPr>
                <w:rFonts w:ascii="Arial" w:hAnsi="Arial" w:cs="Arial"/>
              </w:rPr>
              <w:t xml:space="preserve">the </w:t>
            </w:r>
            <w:r w:rsidRPr="00016DEB">
              <w:rPr>
                <w:rFonts w:ascii="Arial" w:hAnsi="Arial" w:cs="Arial"/>
              </w:rPr>
              <w:t xml:space="preserve">World </w:t>
            </w:r>
            <w:r w:rsidR="65D877CA" w:rsidRPr="3F970743">
              <w:rPr>
                <w:rFonts w:ascii="Arial" w:hAnsi="Arial" w:cs="Arial"/>
              </w:rPr>
              <w:t>A</w:t>
            </w:r>
            <w:r w:rsidRPr="00016DEB">
              <w:rPr>
                <w:rFonts w:ascii="Arial" w:hAnsi="Arial" w:cs="Arial"/>
              </w:rPr>
              <w:t>nti-</w:t>
            </w:r>
            <w:r w:rsidR="1349B90A" w:rsidRPr="3F970743">
              <w:rPr>
                <w:rFonts w:ascii="Arial" w:hAnsi="Arial" w:cs="Arial"/>
              </w:rPr>
              <w:t>D</w:t>
            </w:r>
            <w:r w:rsidRPr="00016DEB">
              <w:rPr>
                <w:rFonts w:ascii="Arial" w:hAnsi="Arial" w:cs="Arial"/>
              </w:rPr>
              <w:t>oping</w:t>
            </w:r>
            <w:r w:rsidR="680A559D" w:rsidRPr="3F970743">
              <w:rPr>
                <w:rFonts w:ascii="Arial" w:hAnsi="Arial" w:cs="Arial"/>
              </w:rPr>
              <w:t xml:space="preserve"> Agency (WADA) Code</w:t>
            </w:r>
            <w:r w:rsidRPr="00016DEB">
              <w:rPr>
                <w:rFonts w:ascii="Arial" w:hAnsi="Arial" w:cs="Arial"/>
              </w:rPr>
              <w:t xml:space="preserve">, or any sports betting or breach of rules/regulations. </w:t>
            </w:r>
          </w:p>
        </w:tc>
      </w:tr>
      <w:tr w:rsidR="00F52F94" w:rsidRPr="00BA5CBA" w14:paraId="34D756FE" w14:textId="77777777" w:rsidTr="3F970743">
        <w:trPr>
          <w:trHeight w:val="98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8CF2D" w14:textId="77777777" w:rsidR="00F52F94" w:rsidRPr="00016DEB" w:rsidRDefault="00F52F94" w:rsidP="00AB3F2F">
            <w:pPr>
              <w:spacing w:before="200" w:line="280" w:lineRule="exact"/>
              <w:rPr>
                <w:rFonts w:ascii="Arial" w:hAnsi="Arial" w:cs="Arial"/>
                <w:b/>
              </w:rPr>
            </w:pPr>
            <w:r w:rsidRPr="00016DEB">
              <w:rPr>
                <w:rFonts w:ascii="Arial" w:hAnsi="Arial" w:cs="Arial"/>
                <w:b/>
              </w:rPr>
              <w:t>Composition, Eligibility and Term</w:t>
            </w:r>
          </w:p>
          <w:p w14:paraId="40DC0F50" w14:textId="77777777" w:rsidR="00F52F94" w:rsidRPr="00016DEB" w:rsidRDefault="00F52F94" w:rsidP="00AB3F2F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  <w:b/>
                <w:color w:val="1A1A1A"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AD497" w14:textId="06BBB231" w:rsidR="00EA1152" w:rsidRPr="00016DEB" w:rsidRDefault="003A0CA7" w:rsidP="00C26840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 xml:space="preserve"> </w:t>
            </w:r>
            <w:r w:rsidR="00060D8A" w:rsidRPr="00016DEB">
              <w:rPr>
                <w:rFonts w:ascii="Arial" w:hAnsi="Arial" w:cs="Arial"/>
              </w:rPr>
              <w:t xml:space="preserve">will </w:t>
            </w:r>
            <w:r w:rsidRPr="00016DEB">
              <w:rPr>
                <w:rFonts w:ascii="Arial" w:hAnsi="Arial" w:cs="Arial"/>
              </w:rPr>
              <w:t>comprise</w:t>
            </w:r>
            <w:r w:rsidR="000A28B5" w:rsidRPr="00016DEB">
              <w:rPr>
                <w:rFonts w:ascii="Arial" w:hAnsi="Arial" w:cs="Arial"/>
              </w:rPr>
              <w:t xml:space="preserve"> </w:t>
            </w:r>
            <w:r w:rsidRPr="00016DEB">
              <w:rPr>
                <w:rFonts w:ascii="Arial" w:hAnsi="Arial" w:cs="Arial"/>
              </w:rPr>
              <w:t xml:space="preserve">five </w:t>
            </w:r>
            <w:r w:rsidR="003268BA" w:rsidRPr="00016DEB">
              <w:rPr>
                <w:rFonts w:ascii="Arial" w:hAnsi="Arial" w:cs="Arial"/>
              </w:rPr>
              <w:t xml:space="preserve">(5) </w:t>
            </w:r>
            <w:r w:rsidRPr="00016DEB">
              <w:rPr>
                <w:rFonts w:ascii="Arial" w:hAnsi="Arial" w:cs="Arial"/>
              </w:rPr>
              <w:t>elected members</w:t>
            </w:r>
            <w:r w:rsidR="000A28B5" w:rsidRPr="00016DEB">
              <w:rPr>
                <w:rFonts w:ascii="Arial" w:hAnsi="Arial" w:cs="Arial"/>
              </w:rPr>
              <w:t xml:space="preserve"> </w:t>
            </w:r>
            <w:r w:rsidRPr="00016DEB">
              <w:rPr>
                <w:rFonts w:ascii="Arial" w:hAnsi="Arial" w:cs="Arial"/>
              </w:rPr>
              <w:t xml:space="preserve">with </w:t>
            </w:r>
            <w:r w:rsidR="00F321D0" w:rsidRPr="00016DEB">
              <w:rPr>
                <w:rFonts w:ascii="Arial" w:hAnsi="Arial" w:cs="Arial"/>
              </w:rPr>
              <w:t>the</w:t>
            </w:r>
            <w:r w:rsidRPr="00016DEB">
              <w:rPr>
                <w:rFonts w:ascii="Arial" w:hAnsi="Arial" w:cs="Arial"/>
              </w:rPr>
              <w:t xml:space="preserve"> option</w:t>
            </w:r>
            <w:r w:rsidR="00072B49" w:rsidRPr="00016DEB">
              <w:rPr>
                <w:rFonts w:ascii="Arial" w:hAnsi="Arial" w:cs="Arial"/>
              </w:rPr>
              <w:t xml:space="preserve"> </w:t>
            </w:r>
            <w:r w:rsidRPr="00016DEB">
              <w:rPr>
                <w:rFonts w:ascii="Arial" w:hAnsi="Arial" w:cs="Arial"/>
              </w:rPr>
              <w:t>to appoint two (2) additional members</w:t>
            </w:r>
            <w:r w:rsidR="00A8124A" w:rsidRPr="00016DEB">
              <w:rPr>
                <w:rFonts w:ascii="Arial" w:hAnsi="Arial" w:cs="Arial"/>
              </w:rPr>
              <w:t xml:space="preserve"> if required.</w:t>
            </w:r>
          </w:p>
          <w:p w14:paraId="1E4138A8" w14:textId="5E753F50" w:rsidR="003A0CA7" w:rsidRPr="00016DEB" w:rsidRDefault="000B0EEF" w:rsidP="00C26840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A2133E" w:rsidRPr="00016DEB">
              <w:rPr>
                <w:rFonts w:ascii="Arial" w:hAnsi="Arial" w:cs="Arial"/>
              </w:rPr>
              <w:t xml:space="preserve"> will be composed of </w:t>
            </w:r>
            <w:r w:rsidR="000B022E" w:rsidRPr="00016DEB">
              <w:rPr>
                <w:rFonts w:ascii="Arial" w:hAnsi="Arial" w:cs="Arial"/>
              </w:rPr>
              <w:t>at least four (4)</w:t>
            </w:r>
            <w:r w:rsidR="009F3898" w:rsidRPr="00016DEB">
              <w:rPr>
                <w:rFonts w:ascii="Arial" w:hAnsi="Arial" w:cs="Arial"/>
              </w:rPr>
              <w:t xml:space="preserve"> Paralympians</w:t>
            </w:r>
            <w:r w:rsidR="009C3C78" w:rsidRPr="00016DEB">
              <w:rPr>
                <w:rFonts w:ascii="Arial" w:hAnsi="Arial" w:cs="Arial"/>
              </w:rPr>
              <w:t xml:space="preserve">. </w:t>
            </w:r>
            <w:r w:rsidR="003A0CA7" w:rsidRPr="00016DEB">
              <w:rPr>
                <w:rFonts w:ascii="Arial" w:hAnsi="Arial" w:cs="Arial"/>
              </w:rPr>
              <w:t xml:space="preserve">Members will be elected by </w:t>
            </w:r>
            <w:r w:rsidR="00564A83" w:rsidRPr="00016DEB">
              <w:rPr>
                <w:rFonts w:ascii="Arial" w:hAnsi="Arial" w:cs="Arial"/>
              </w:rPr>
              <w:t xml:space="preserve">eligible </w:t>
            </w:r>
            <w:r w:rsidR="003A0CA7" w:rsidRPr="00016DEB">
              <w:rPr>
                <w:rFonts w:ascii="Arial" w:hAnsi="Arial" w:cs="Arial"/>
              </w:rPr>
              <w:t>Paralympians</w:t>
            </w:r>
            <w:r w:rsidR="003A0CA7" w:rsidRPr="00016DEB">
              <w:rPr>
                <w:rFonts w:ascii="Arial" w:hAnsi="Arial" w:cs="Arial"/>
                <w:vertAlign w:val="superscript"/>
              </w:rPr>
              <w:t xml:space="preserve"> </w:t>
            </w:r>
            <w:r w:rsidR="003A0CA7" w:rsidRPr="00016DEB">
              <w:rPr>
                <w:rFonts w:ascii="Arial" w:hAnsi="Arial" w:cs="Arial"/>
              </w:rPr>
              <w:t xml:space="preserve">and Para </w:t>
            </w:r>
            <w:r w:rsidR="002574DD" w:rsidRPr="00016DEB">
              <w:rPr>
                <w:rFonts w:ascii="Arial" w:hAnsi="Arial" w:cs="Arial"/>
              </w:rPr>
              <w:t>athletes and</w:t>
            </w:r>
            <w:r w:rsidR="00564A83" w:rsidRPr="00016DEB">
              <w:rPr>
                <w:rFonts w:ascii="Arial" w:hAnsi="Arial" w:cs="Arial"/>
              </w:rPr>
              <w:t xml:space="preserve"> </w:t>
            </w:r>
            <w:r w:rsidR="003A0CA7" w:rsidRPr="00016DEB">
              <w:rPr>
                <w:rFonts w:ascii="Arial" w:hAnsi="Arial" w:cs="Arial"/>
              </w:rPr>
              <w:t xml:space="preserve">appointed by 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3A0CA7" w:rsidRPr="00016DEB">
              <w:rPr>
                <w:rFonts w:ascii="Arial" w:hAnsi="Arial" w:cs="Arial"/>
              </w:rPr>
              <w:t xml:space="preserve"> in consultation with the PNZ Board.</w:t>
            </w:r>
            <w:r w:rsidR="00A17829" w:rsidRPr="00016DEB">
              <w:rPr>
                <w:rFonts w:ascii="Arial" w:hAnsi="Arial" w:cs="Arial"/>
              </w:rPr>
              <w:t xml:space="preserve"> </w:t>
            </w:r>
          </w:p>
          <w:p w14:paraId="7F7B35D0" w14:textId="3564A9B6" w:rsidR="00F36262" w:rsidRPr="00016DEB" w:rsidRDefault="009F1845" w:rsidP="00F36262">
            <w:pPr>
              <w:autoSpaceDE w:val="0"/>
              <w:autoSpaceDN w:val="0"/>
              <w:adjustRightInd w:val="0"/>
              <w:spacing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Appointed members</w:t>
            </w:r>
            <w:r w:rsidR="00DF5AF9" w:rsidRPr="00016DEB">
              <w:rPr>
                <w:rFonts w:ascii="Arial" w:hAnsi="Arial" w:cs="Arial"/>
              </w:rPr>
              <w:t>:</w:t>
            </w:r>
            <w:r w:rsidR="004E0D4B" w:rsidRPr="00016DEB">
              <w:rPr>
                <w:rFonts w:ascii="Arial" w:hAnsi="Arial" w:cs="Arial"/>
              </w:rPr>
              <w:t xml:space="preserve"> </w:t>
            </w:r>
            <w:r w:rsidRPr="00016DEB">
              <w:rPr>
                <w:rFonts w:ascii="Arial" w:hAnsi="Arial" w:cs="Arial"/>
              </w:rPr>
              <w:t xml:space="preserve">Up to two (2) additional </w:t>
            </w:r>
            <w:r w:rsidR="00F36262" w:rsidRPr="00016DEB">
              <w:rPr>
                <w:rFonts w:ascii="Arial" w:hAnsi="Arial" w:cs="Arial"/>
              </w:rPr>
              <w:t>members</w:t>
            </w:r>
            <w:r w:rsidRPr="00016DEB">
              <w:rPr>
                <w:rFonts w:ascii="Arial" w:hAnsi="Arial" w:cs="Arial"/>
              </w:rPr>
              <w:t xml:space="preserve"> may be appointed</w:t>
            </w:r>
            <w:r w:rsidR="009301ED" w:rsidRPr="00016DEB">
              <w:rPr>
                <w:rFonts w:ascii="Arial" w:hAnsi="Arial" w:cs="Arial"/>
              </w:rPr>
              <w:t xml:space="preserve"> if the elected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3F6D0E" w:rsidRPr="00016DEB">
              <w:rPr>
                <w:rFonts w:ascii="Arial" w:hAnsi="Arial" w:cs="Arial"/>
              </w:rPr>
              <w:t xml:space="preserve"> </w:t>
            </w:r>
            <w:r w:rsidR="009301ED" w:rsidRPr="00016DEB">
              <w:rPr>
                <w:rFonts w:ascii="Arial" w:hAnsi="Arial" w:cs="Arial"/>
              </w:rPr>
              <w:t>members identify a</w:t>
            </w:r>
            <w:r w:rsidR="00F321ED" w:rsidRPr="00016DEB">
              <w:rPr>
                <w:rFonts w:ascii="Arial" w:hAnsi="Arial" w:cs="Arial"/>
              </w:rPr>
              <w:t xml:space="preserve"> </w:t>
            </w:r>
            <w:r w:rsidR="003F6D0E" w:rsidRPr="00016DEB">
              <w:rPr>
                <w:rFonts w:ascii="Arial" w:hAnsi="Arial" w:cs="Arial"/>
              </w:rPr>
              <w:t>need</w:t>
            </w:r>
            <w:r w:rsidR="006C6635" w:rsidRPr="00016DEB">
              <w:rPr>
                <w:rFonts w:ascii="Arial" w:hAnsi="Arial" w:cs="Arial"/>
              </w:rPr>
              <w:t xml:space="preserve"> </w:t>
            </w:r>
            <w:r w:rsidR="00F321ED" w:rsidRPr="00016DEB">
              <w:rPr>
                <w:rFonts w:ascii="Arial" w:hAnsi="Arial" w:cs="Arial"/>
              </w:rPr>
              <w:t>to expand the</w:t>
            </w:r>
            <w:r w:rsidR="00F36262" w:rsidRPr="00016DEB">
              <w:rPr>
                <w:rFonts w:ascii="Arial" w:hAnsi="Arial" w:cs="Arial"/>
              </w:rPr>
              <w:t xml:space="preserve"> </w:t>
            </w:r>
            <w:r w:rsidR="00F36262" w:rsidRPr="00016DEB">
              <w:rPr>
                <w:rFonts w:ascii="Arial" w:hAnsi="Arial" w:cs="Arial"/>
                <w:lang w:val="en-US"/>
              </w:rPr>
              <w:t xml:space="preserve">skill mix </w:t>
            </w:r>
            <w:r w:rsidR="00F321ED" w:rsidRPr="00016DEB">
              <w:rPr>
                <w:rFonts w:ascii="Arial" w:hAnsi="Arial" w:cs="Arial"/>
                <w:lang w:val="en-US"/>
              </w:rPr>
              <w:t>or increase representation</w:t>
            </w:r>
            <w:r w:rsidR="00F36262" w:rsidRPr="00016DEB">
              <w:rPr>
                <w:rFonts w:ascii="Arial" w:hAnsi="Arial" w:cs="Arial"/>
                <w:lang w:val="en-US"/>
              </w:rPr>
              <w:t xml:space="preserve"> in relation to gender, summer and winter sports, team and individual sports</w:t>
            </w:r>
            <w:r w:rsidR="00F36262" w:rsidRPr="00016DEB">
              <w:rPr>
                <w:rFonts w:ascii="Arial" w:hAnsi="Arial" w:cs="Arial"/>
              </w:rPr>
              <w:t xml:space="preserve">, </w:t>
            </w:r>
            <w:r w:rsidR="000D4A60" w:rsidRPr="00016DEB">
              <w:rPr>
                <w:rFonts w:ascii="Arial" w:hAnsi="Arial" w:cs="Arial"/>
              </w:rPr>
              <w:t xml:space="preserve">or </w:t>
            </w:r>
            <w:r w:rsidR="00F36262" w:rsidRPr="00016DEB">
              <w:rPr>
                <w:rFonts w:ascii="Arial" w:hAnsi="Arial" w:cs="Arial"/>
              </w:rPr>
              <w:t>athlete classifications.</w:t>
            </w:r>
          </w:p>
          <w:p w14:paraId="5F5998D0" w14:textId="59B3D690" w:rsidR="00E20A51" w:rsidRPr="00016DEB" w:rsidRDefault="000D4A60" w:rsidP="00EC2BC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All</w:t>
            </w:r>
            <w:r w:rsidR="009134F3" w:rsidRPr="00016DEB">
              <w:rPr>
                <w:rFonts w:ascii="Arial" w:hAnsi="Arial" w:cs="Arial"/>
              </w:rPr>
              <w:t xml:space="preserve">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5A3DFA" w:rsidRPr="00016DEB">
              <w:rPr>
                <w:rFonts w:ascii="Arial" w:hAnsi="Arial" w:cs="Arial"/>
              </w:rPr>
              <w:t xml:space="preserve"> member’s term will be four (4) years, with a two</w:t>
            </w:r>
            <w:r w:rsidR="0025721A" w:rsidRPr="00016DEB">
              <w:rPr>
                <w:rFonts w:ascii="Arial" w:hAnsi="Arial" w:cs="Arial"/>
              </w:rPr>
              <w:t xml:space="preserve"> (2)</w:t>
            </w:r>
            <w:r w:rsidR="005A3DFA" w:rsidRPr="00016DEB">
              <w:rPr>
                <w:rFonts w:ascii="Arial" w:hAnsi="Arial" w:cs="Arial"/>
              </w:rPr>
              <w:t xml:space="preserve"> </w:t>
            </w:r>
            <w:r w:rsidR="00D35FA5" w:rsidRPr="00016DEB">
              <w:rPr>
                <w:rFonts w:ascii="Arial" w:hAnsi="Arial" w:cs="Arial"/>
              </w:rPr>
              <w:t xml:space="preserve">year </w:t>
            </w:r>
            <w:r w:rsidR="005A3DFA" w:rsidRPr="00016DEB">
              <w:rPr>
                <w:rFonts w:ascii="Arial" w:hAnsi="Arial" w:cs="Arial"/>
              </w:rPr>
              <w:t>consecutive term</w:t>
            </w:r>
            <w:r w:rsidR="0025721A" w:rsidRPr="00016DEB">
              <w:rPr>
                <w:rFonts w:ascii="Arial" w:hAnsi="Arial" w:cs="Arial"/>
              </w:rPr>
              <w:t xml:space="preserve"> maximum</w:t>
            </w:r>
            <w:r w:rsidR="00900160" w:rsidRPr="00016DEB">
              <w:rPr>
                <w:rFonts w:ascii="Arial" w:hAnsi="Arial" w:cs="Arial"/>
              </w:rPr>
              <w:t>.</w:t>
            </w:r>
            <w:r w:rsidR="000A4967" w:rsidRPr="00016DEB">
              <w:rPr>
                <w:rFonts w:ascii="Arial" w:hAnsi="Arial" w:cs="Arial"/>
              </w:rPr>
              <w:t xml:space="preserve"> </w:t>
            </w:r>
          </w:p>
          <w:p w14:paraId="76C4D291" w14:textId="6F2B1092" w:rsidR="00900160" w:rsidRPr="00016DEB" w:rsidRDefault="00900160" w:rsidP="00EC2BC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lastRenderedPageBreak/>
              <w:t>At least two (2) members will retire every second year</w:t>
            </w:r>
            <w:r w:rsidR="001D36CB" w:rsidRPr="00016DEB">
              <w:rPr>
                <w:rFonts w:ascii="Arial" w:hAnsi="Arial" w:cs="Arial"/>
              </w:rPr>
              <w:t xml:space="preserve"> to ensur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1D36CB" w:rsidRPr="00016DEB">
              <w:rPr>
                <w:rFonts w:ascii="Arial" w:hAnsi="Arial" w:cs="Arial"/>
              </w:rPr>
              <w:t xml:space="preserve"> knowledge and capability is retained.</w:t>
            </w:r>
          </w:p>
          <w:p w14:paraId="554435F8" w14:textId="273A8FAF" w:rsidR="00C26840" w:rsidRPr="00016DEB" w:rsidRDefault="00937C20" w:rsidP="007B7A0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016DEB">
              <w:rPr>
                <w:rFonts w:ascii="Arial" w:hAnsi="Arial" w:cs="Arial"/>
                <w:bCs/>
              </w:rPr>
              <w:t>If a mid-term member vacancy arises</w:t>
            </w:r>
            <w:r w:rsidR="00527292" w:rsidRPr="00016DEB">
              <w:rPr>
                <w:rFonts w:ascii="Arial" w:hAnsi="Arial" w:cs="Arial"/>
                <w:bCs/>
              </w:rPr>
              <w:t xml:space="preserve"> (with more than </w:t>
            </w:r>
            <w:r w:rsidR="004E0D4B" w:rsidRPr="00016DEB">
              <w:rPr>
                <w:rFonts w:ascii="Arial" w:hAnsi="Arial" w:cs="Arial"/>
                <w:bCs/>
              </w:rPr>
              <w:t>six (</w:t>
            </w:r>
            <w:r w:rsidR="00527292" w:rsidRPr="00016DEB">
              <w:rPr>
                <w:rFonts w:ascii="Arial" w:hAnsi="Arial" w:cs="Arial"/>
                <w:bCs/>
              </w:rPr>
              <w:t>6</w:t>
            </w:r>
            <w:r w:rsidR="004E0D4B" w:rsidRPr="00016DEB">
              <w:rPr>
                <w:rFonts w:ascii="Arial" w:hAnsi="Arial" w:cs="Arial"/>
                <w:bCs/>
              </w:rPr>
              <w:t>)</w:t>
            </w:r>
            <w:r w:rsidR="00527292" w:rsidRPr="00016DEB">
              <w:rPr>
                <w:rFonts w:ascii="Arial" w:hAnsi="Arial" w:cs="Arial"/>
                <w:bCs/>
              </w:rPr>
              <w:t xml:space="preserve"> months remaining of the term)</w:t>
            </w:r>
            <w:r w:rsidRPr="00016DEB">
              <w:rPr>
                <w:rFonts w:ascii="Arial" w:hAnsi="Arial" w:cs="Arial"/>
                <w:bCs/>
              </w:rPr>
              <w:t xml:space="preserve">, the </w:t>
            </w:r>
            <w:r w:rsidR="00E0548B" w:rsidRPr="00016DEB">
              <w:rPr>
                <w:rFonts w:ascii="Arial" w:hAnsi="Arial" w:cs="Arial"/>
                <w:bCs/>
              </w:rPr>
              <w:t>Council</w:t>
            </w:r>
            <w:r w:rsidRPr="00016DEB">
              <w:rPr>
                <w:rFonts w:ascii="Arial" w:hAnsi="Arial" w:cs="Arial"/>
                <w:bCs/>
              </w:rPr>
              <w:t xml:space="preserve"> </w:t>
            </w:r>
            <w:r w:rsidR="00527292" w:rsidRPr="00016DEB">
              <w:rPr>
                <w:rFonts w:ascii="Arial" w:hAnsi="Arial" w:cs="Arial"/>
                <w:bCs/>
              </w:rPr>
              <w:t xml:space="preserve">may </w:t>
            </w:r>
            <w:r w:rsidRPr="00016DEB">
              <w:rPr>
                <w:rFonts w:ascii="Arial" w:hAnsi="Arial" w:cs="Arial"/>
                <w:bCs/>
              </w:rPr>
              <w:t xml:space="preserve">appoint a new member to fill the vacancy for the duration of the vacant members’ term.  </w:t>
            </w:r>
          </w:p>
        </w:tc>
      </w:tr>
      <w:tr w:rsidR="00D2394C" w:rsidRPr="00BA5CBA" w14:paraId="3857FFB6" w14:textId="77777777" w:rsidTr="3F970743">
        <w:trPr>
          <w:trHeight w:val="69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ABB2" w14:textId="7C779BA7" w:rsidR="00E42DDD" w:rsidRPr="00016DEB" w:rsidRDefault="00E0548B" w:rsidP="00D8502F">
            <w:pPr>
              <w:spacing w:before="200" w:line="280" w:lineRule="exact"/>
              <w:rPr>
                <w:rFonts w:ascii="Arial" w:hAnsi="Arial" w:cs="Arial"/>
                <w:b/>
              </w:rPr>
            </w:pPr>
            <w:r w:rsidRPr="00016DEB">
              <w:rPr>
                <w:rFonts w:ascii="Arial" w:hAnsi="Arial" w:cs="Arial"/>
                <w:b/>
              </w:rPr>
              <w:lastRenderedPageBreak/>
              <w:t>Council</w:t>
            </w:r>
            <w:r w:rsidR="00E42DDD" w:rsidRPr="00016DEB">
              <w:rPr>
                <w:rFonts w:ascii="Arial" w:hAnsi="Arial" w:cs="Arial"/>
                <w:b/>
              </w:rPr>
              <w:t xml:space="preserve"> Knowledge, Skills, and Experience</w:t>
            </w:r>
          </w:p>
          <w:p w14:paraId="2AABD748" w14:textId="77777777" w:rsidR="00D2394C" w:rsidRPr="00016DEB" w:rsidRDefault="00D2394C" w:rsidP="00AB3F2F">
            <w:pPr>
              <w:spacing w:before="200" w:line="280" w:lineRule="exact"/>
              <w:rPr>
                <w:rFonts w:ascii="Arial" w:hAnsi="Arial" w:cs="Arial"/>
                <w:b/>
              </w:rPr>
            </w:pP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96B60" w14:textId="4C0D4091" w:rsidR="00D2394C" w:rsidRPr="00016DEB" w:rsidRDefault="00E0548B" w:rsidP="00E42DDD">
            <w:pPr>
              <w:autoSpaceDE w:val="0"/>
              <w:autoSpaceDN w:val="0"/>
              <w:adjustRightInd w:val="0"/>
              <w:spacing w:before="200" w:after="4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Council</w:t>
            </w:r>
            <w:r w:rsidR="00D2394C" w:rsidRPr="00016DEB">
              <w:rPr>
                <w:rFonts w:ascii="Arial" w:hAnsi="Arial" w:cs="Arial"/>
              </w:rPr>
              <w:t xml:space="preserve"> members must be able to demonstrate the relevant skills, knowledge, and experience</w:t>
            </w:r>
            <w:r w:rsidR="007275C7" w:rsidRPr="00016DEB">
              <w:rPr>
                <w:rFonts w:ascii="Arial" w:hAnsi="Arial" w:cs="Arial"/>
              </w:rPr>
              <w:t xml:space="preserve"> necessary</w:t>
            </w:r>
            <w:r w:rsidR="00D2394C" w:rsidRPr="00016DEB">
              <w:rPr>
                <w:rFonts w:ascii="Arial" w:hAnsi="Arial" w:cs="Arial"/>
              </w:rPr>
              <w:t xml:space="preserve"> to assist the </w:t>
            </w:r>
            <w:r w:rsidRPr="00016DEB">
              <w:rPr>
                <w:rFonts w:ascii="Arial" w:hAnsi="Arial" w:cs="Arial"/>
              </w:rPr>
              <w:t>Council</w:t>
            </w:r>
            <w:r w:rsidR="00D2394C" w:rsidRPr="00016DEB">
              <w:rPr>
                <w:rFonts w:ascii="Arial" w:hAnsi="Arial" w:cs="Arial"/>
              </w:rPr>
              <w:t xml:space="preserve"> to fulfil its purpose. These include:</w:t>
            </w:r>
          </w:p>
          <w:p w14:paraId="4C693F4E" w14:textId="560670E5" w:rsidR="00D2394C" w:rsidRPr="00016DEB" w:rsidRDefault="00D2394C" w:rsidP="00D2394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A </w:t>
            </w:r>
            <w:r w:rsidR="008D6E90" w:rsidRPr="00016DEB">
              <w:rPr>
                <w:rFonts w:ascii="Arial" w:hAnsi="Arial" w:cs="Arial"/>
              </w:rPr>
              <w:t>com</w:t>
            </w:r>
            <w:r w:rsidR="0029059B" w:rsidRPr="00016DEB">
              <w:rPr>
                <w:rFonts w:ascii="Arial" w:hAnsi="Arial" w:cs="Arial"/>
              </w:rPr>
              <w:t>mitment to the</w:t>
            </w:r>
            <w:r w:rsidRPr="00016DEB">
              <w:rPr>
                <w:rFonts w:ascii="Arial" w:hAnsi="Arial" w:cs="Arial"/>
              </w:rPr>
              <w:t xml:space="preserve"> </w:t>
            </w:r>
            <w:r w:rsidR="008D6E90" w:rsidRPr="00016DEB">
              <w:rPr>
                <w:rFonts w:ascii="Arial" w:hAnsi="Arial" w:cs="Arial"/>
              </w:rPr>
              <w:t>PNZ</w:t>
            </w:r>
            <w:r w:rsidRPr="00016DEB">
              <w:rPr>
                <w:rFonts w:ascii="Arial" w:hAnsi="Arial" w:cs="Arial"/>
              </w:rPr>
              <w:t xml:space="preserve"> </w:t>
            </w:r>
            <w:proofErr w:type="gramStart"/>
            <w:r w:rsidR="008D6E90" w:rsidRPr="00016DEB">
              <w:rPr>
                <w:rFonts w:ascii="Arial" w:hAnsi="Arial" w:cs="Arial"/>
              </w:rPr>
              <w:t>purpose</w:t>
            </w:r>
            <w:r w:rsidR="74F4953E" w:rsidRPr="3F970743">
              <w:rPr>
                <w:rFonts w:ascii="Arial" w:hAnsi="Arial" w:cs="Arial"/>
              </w:rPr>
              <w:t>;</w:t>
            </w:r>
            <w:proofErr w:type="gramEnd"/>
            <w:r w:rsidRPr="00016DEB">
              <w:rPr>
                <w:rFonts w:ascii="Arial" w:hAnsi="Arial" w:cs="Arial"/>
              </w:rPr>
              <w:t xml:space="preserve"> </w:t>
            </w:r>
          </w:p>
          <w:p w14:paraId="7CAE6FB8" w14:textId="2FF4E70E" w:rsidR="00D2394C" w:rsidRPr="00016DEB" w:rsidRDefault="00D2394C" w:rsidP="00D2394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A passion and commitment </w:t>
            </w:r>
            <w:r w:rsidR="0056415D" w:rsidRPr="00016DEB">
              <w:rPr>
                <w:rFonts w:ascii="Arial" w:hAnsi="Arial" w:cs="Arial"/>
              </w:rPr>
              <w:t>for</w:t>
            </w:r>
            <w:r w:rsidRPr="00016DEB">
              <w:rPr>
                <w:rFonts w:ascii="Arial" w:hAnsi="Arial" w:cs="Arial"/>
              </w:rPr>
              <w:t xml:space="preserve"> Paralympic values and interests in New Zealand, and </w:t>
            </w:r>
            <w:proofErr w:type="gramStart"/>
            <w:r w:rsidRPr="00016DEB">
              <w:rPr>
                <w:rFonts w:ascii="Arial" w:hAnsi="Arial" w:cs="Arial"/>
              </w:rPr>
              <w:t>internationally</w:t>
            </w:r>
            <w:r w:rsidR="69D9F071" w:rsidRPr="3F970743">
              <w:rPr>
                <w:rFonts w:ascii="Arial" w:hAnsi="Arial" w:cs="Arial"/>
              </w:rPr>
              <w:t>;</w:t>
            </w:r>
            <w:proofErr w:type="gramEnd"/>
            <w:r w:rsidRPr="00016DEB">
              <w:rPr>
                <w:rFonts w:ascii="Arial" w:hAnsi="Arial" w:cs="Arial"/>
              </w:rPr>
              <w:t xml:space="preserve"> </w:t>
            </w:r>
          </w:p>
          <w:p w14:paraId="7C4F8E7C" w14:textId="3FEF5BC8" w:rsidR="00D2394C" w:rsidRPr="00016DEB" w:rsidRDefault="00316097" w:rsidP="00EB6DA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Clear </w:t>
            </w:r>
            <w:r w:rsidR="00D2394C" w:rsidRPr="00016DEB">
              <w:rPr>
                <w:rFonts w:ascii="Arial" w:hAnsi="Arial" w:cs="Arial"/>
              </w:rPr>
              <w:t xml:space="preserve">written and verbal communication with highly developed interpersonal and relationship </w:t>
            </w:r>
            <w:proofErr w:type="gramStart"/>
            <w:r w:rsidR="00D2394C" w:rsidRPr="00016DEB">
              <w:rPr>
                <w:rFonts w:ascii="Arial" w:hAnsi="Arial" w:cs="Arial"/>
              </w:rPr>
              <w:t>skills</w:t>
            </w:r>
            <w:r w:rsidR="475CA8F3" w:rsidRPr="3F970743">
              <w:rPr>
                <w:rFonts w:ascii="Arial" w:hAnsi="Arial" w:cs="Arial"/>
              </w:rPr>
              <w:t>;</w:t>
            </w:r>
            <w:proofErr w:type="gramEnd"/>
          </w:p>
          <w:p w14:paraId="131A2C60" w14:textId="492DEC43" w:rsidR="00D2394C" w:rsidRPr="00016DEB" w:rsidRDefault="00D2394C" w:rsidP="00D2394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The ability to connect with</w:t>
            </w:r>
            <w:r w:rsidR="004E0D4B" w:rsidRPr="00016DEB">
              <w:rPr>
                <w:rFonts w:ascii="Arial" w:hAnsi="Arial" w:cs="Arial"/>
              </w:rPr>
              <w:t>,</w:t>
            </w:r>
            <w:r w:rsidRPr="00016DEB">
              <w:rPr>
                <w:rFonts w:ascii="Arial" w:hAnsi="Arial" w:cs="Arial"/>
              </w:rPr>
              <w:t xml:space="preserve"> and foster relationships across</w:t>
            </w:r>
            <w:r w:rsidR="004E0D4B" w:rsidRPr="00016DEB">
              <w:rPr>
                <w:rFonts w:ascii="Arial" w:hAnsi="Arial" w:cs="Arial"/>
              </w:rPr>
              <w:t>,</w:t>
            </w:r>
            <w:r w:rsidRPr="00016DEB">
              <w:rPr>
                <w:rFonts w:ascii="Arial" w:hAnsi="Arial" w:cs="Arial"/>
              </w:rPr>
              <w:t xml:space="preserve"> a diverse range of stakeholder </w:t>
            </w:r>
            <w:proofErr w:type="gramStart"/>
            <w:r w:rsidRPr="00016DEB">
              <w:rPr>
                <w:rFonts w:ascii="Arial" w:hAnsi="Arial" w:cs="Arial"/>
              </w:rPr>
              <w:t>groups</w:t>
            </w:r>
            <w:r w:rsidR="6A840C24" w:rsidRPr="3F970743">
              <w:rPr>
                <w:rFonts w:ascii="Arial" w:hAnsi="Arial" w:cs="Arial"/>
              </w:rPr>
              <w:t>;</w:t>
            </w:r>
            <w:proofErr w:type="gramEnd"/>
          </w:p>
          <w:p w14:paraId="6E252621" w14:textId="307DE854" w:rsidR="00D2394C" w:rsidRPr="00016DEB" w:rsidRDefault="00D4472C" w:rsidP="00D2394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Cap</w:t>
            </w:r>
            <w:r w:rsidR="00AB2D2B" w:rsidRPr="00016DEB">
              <w:rPr>
                <w:rFonts w:ascii="Arial" w:hAnsi="Arial" w:cs="Arial"/>
              </w:rPr>
              <w:t xml:space="preserve">ability </w:t>
            </w:r>
            <w:r w:rsidR="00D2394C" w:rsidRPr="00016DEB">
              <w:rPr>
                <w:rFonts w:ascii="Arial" w:hAnsi="Arial" w:cs="Arial"/>
              </w:rPr>
              <w:t>to work individually and as a member of a team with and without direct supervision</w:t>
            </w:r>
            <w:r w:rsidR="72799117" w:rsidRPr="3F970743">
              <w:rPr>
                <w:rFonts w:ascii="Arial" w:hAnsi="Arial" w:cs="Arial"/>
              </w:rPr>
              <w:t>; and</w:t>
            </w:r>
          </w:p>
          <w:p w14:paraId="1D6EA260" w14:textId="596A6B67" w:rsidR="00D2394C" w:rsidRPr="00016DEB" w:rsidRDefault="00D2394C" w:rsidP="004E0D4B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The ability to manage confidential information and </w:t>
            </w:r>
            <w:r w:rsidR="0057279B" w:rsidRPr="00016DEB">
              <w:rPr>
                <w:rFonts w:ascii="Arial" w:hAnsi="Arial" w:cs="Arial"/>
              </w:rPr>
              <w:t>contrasting opinions.</w:t>
            </w:r>
          </w:p>
        </w:tc>
      </w:tr>
      <w:tr w:rsidR="00561563" w:rsidRPr="00BA5CBA" w14:paraId="0190AB36" w14:textId="77777777" w:rsidTr="3F970743">
        <w:trPr>
          <w:trHeight w:val="69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D3858" w14:textId="32DC6CBD" w:rsidR="00561563" w:rsidRPr="00016DEB" w:rsidRDefault="00AB2D2B" w:rsidP="00AB3F2F">
            <w:pPr>
              <w:spacing w:before="200" w:line="280" w:lineRule="exact"/>
              <w:rPr>
                <w:rFonts w:ascii="Arial" w:hAnsi="Arial" w:cs="Arial"/>
                <w:b/>
              </w:rPr>
            </w:pPr>
            <w:r w:rsidRPr="00016DEB">
              <w:rPr>
                <w:rFonts w:ascii="Arial" w:hAnsi="Arial" w:cs="Arial"/>
                <w:b/>
              </w:rPr>
              <w:t>Responsibilities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6868" w14:textId="5EA4605D" w:rsidR="00AF7589" w:rsidRPr="00016DEB" w:rsidRDefault="00AF7589" w:rsidP="3F97074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Minutes of 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 xml:space="preserve"> meeting and decisions must be recorded, circulated to the members of 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>, PNZ CE</w:t>
            </w:r>
            <w:r w:rsidR="1267BAE7" w:rsidRPr="3F970743">
              <w:rPr>
                <w:rFonts w:ascii="Arial" w:hAnsi="Arial" w:cs="Arial"/>
              </w:rPr>
              <w:t>O</w:t>
            </w:r>
            <w:r w:rsidRPr="00016DEB">
              <w:rPr>
                <w:rFonts w:ascii="Arial" w:hAnsi="Arial" w:cs="Arial"/>
              </w:rPr>
              <w:t xml:space="preserve"> </w:t>
            </w:r>
            <w:r w:rsidR="00FF03FB" w:rsidRPr="00016DEB">
              <w:rPr>
                <w:rFonts w:ascii="Arial" w:hAnsi="Arial" w:cs="Arial"/>
              </w:rPr>
              <w:t>and</w:t>
            </w:r>
            <w:r w:rsidRPr="00016DEB">
              <w:rPr>
                <w:rFonts w:ascii="Arial" w:hAnsi="Arial" w:cs="Arial"/>
              </w:rPr>
              <w:t xml:space="preserve"> PNZ Board, and approved at the next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 xml:space="preserve"> meeting.</w:t>
            </w:r>
          </w:p>
          <w:p w14:paraId="27EE879B" w14:textId="340966B8" w:rsidR="00AF7589" w:rsidRPr="00016DEB" w:rsidRDefault="00AF7589" w:rsidP="00AF7589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Ensure effective communication between 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 xml:space="preserve">, </w:t>
            </w:r>
            <w:proofErr w:type="gramStart"/>
            <w:r w:rsidRPr="00016DEB">
              <w:rPr>
                <w:rFonts w:ascii="Arial" w:hAnsi="Arial" w:cs="Arial"/>
              </w:rPr>
              <w:t>Paralympians</w:t>
            </w:r>
            <w:proofErr w:type="gramEnd"/>
            <w:r w:rsidRPr="00016DEB">
              <w:rPr>
                <w:rFonts w:ascii="Arial" w:hAnsi="Arial" w:cs="Arial"/>
              </w:rPr>
              <w:t xml:space="preserve"> and Para athletes and PNZ.</w:t>
            </w:r>
          </w:p>
          <w:p w14:paraId="7B6FB0A2" w14:textId="5CF80F7B" w:rsidR="00AF7589" w:rsidRPr="00016DEB" w:rsidRDefault="00AF7589" w:rsidP="00AF7589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To work within the </w:t>
            </w:r>
            <w:r w:rsidR="00FF03FB" w:rsidRPr="00016DEB">
              <w:rPr>
                <w:rFonts w:ascii="Arial" w:hAnsi="Arial" w:cs="Arial"/>
              </w:rPr>
              <w:t xml:space="preserve">annual </w:t>
            </w:r>
            <w:r w:rsidRPr="00016DEB">
              <w:rPr>
                <w:rFonts w:ascii="Arial" w:hAnsi="Arial" w:cs="Arial"/>
              </w:rPr>
              <w:t xml:space="preserve">budget to achieve the work plan of 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>.</w:t>
            </w:r>
          </w:p>
          <w:p w14:paraId="2BD766D4" w14:textId="30E2EC9D" w:rsidR="001F41AB" w:rsidRPr="00016DEB" w:rsidRDefault="00E0548B" w:rsidP="3F970743">
            <w:pPr>
              <w:pStyle w:val="ListParagraph"/>
              <w:autoSpaceDE w:val="0"/>
              <w:autoSpaceDN w:val="0"/>
              <w:adjustRightInd w:val="0"/>
              <w:spacing w:before="200" w:line="280" w:lineRule="exact"/>
              <w:ind w:left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Council</w:t>
            </w:r>
            <w:r w:rsidR="00541510" w:rsidRPr="00016DEB">
              <w:rPr>
                <w:rFonts w:ascii="Arial" w:hAnsi="Arial" w:cs="Arial"/>
              </w:rPr>
              <w:t xml:space="preserve"> </w:t>
            </w:r>
            <w:r w:rsidR="00A81B58" w:rsidRPr="00016DEB">
              <w:rPr>
                <w:rFonts w:ascii="Arial" w:hAnsi="Arial" w:cs="Arial"/>
              </w:rPr>
              <w:t>member</w:t>
            </w:r>
            <w:r w:rsidR="003952E6" w:rsidRPr="00016DEB">
              <w:rPr>
                <w:rFonts w:ascii="Arial" w:hAnsi="Arial" w:cs="Arial"/>
              </w:rPr>
              <w:t>s</w:t>
            </w:r>
            <w:r w:rsidR="00A81B58" w:rsidRPr="00016DEB">
              <w:rPr>
                <w:rFonts w:ascii="Arial" w:hAnsi="Arial" w:cs="Arial"/>
              </w:rPr>
              <w:t xml:space="preserve"> </w:t>
            </w:r>
            <w:r w:rsidR="003C5414" w:rsidRPr="00016DEB">
              <w:rPr>
                <w:rFonts w:ascii="Arial" w:hAnsi="Arial" w:cs="Arial"/>
              </w:rPr>
              <w:t>are</w:t>
            </w:r>
            <w:r w:rsidR="00A81B58" w:rsidRPr="00016DEB">
              <w:rPr>
                <w:rFonts w:ascii="Arial" w:hAnsi="Arial" w:cs="Arial"/>
              </w:rPr>
              <w:t xml:space="preserve"> expected to make their best effort to participate in all </w:t>
            </w:r>
            <w:r w:rsidRPr="00016DEB">
              <w:rPr>
                <w:rFonts w:ascii="Arial" w:hAnsi="Arial" w:cs="Arial"/>
              </w:rPr>
              <w:t>Council</w:t>
            </w:r>
            <w:r w:rsidR="00A81B58" w:rsidRPr="00016DEB">
              <w:rPr>
                <w:rFonts w:ascii="Arial" w:hAnsi="Arial" w:cs="Arial"/>
              </w:rPr>
              <w:t xml:space="preserve"> meetings</w:t>
            </w:r>
            <w:r w:rsidR="00467BD2" w:rsidRPr="00016DEB">
              <w:rPr>
                <w:rFonts w:ascii="Arial" w:hAnsi="Arial" w:cs="Arial"/>
              </w:rPr>
              <w:t xml:space="preserve"> either in person or </w:t>
            </w:r>
            <w:r w:rsidR="3FE27516" w:rsidRPr="3F970743">
              <w:rPr>
                <w:rFonts w:ascii="Arial" w:hAnsi="Arial" w:cs="Arial"/>
              </w:rPr>
              <w:t>virtually</w:t>
            </w:r>
            <w:r w:rsidR="00A81B58" w:rsidRPr="00016DEB">
              <w:rPr>
                <w:rFonts w:ascii="Arial" w:hAnsi="Arial" w:cs="Arial"/>
              </w:rPr>
              <w:t>.</w:t>
            </w:r>
          </w:p>
        </w:tc>
      </w:tr>
      <w:tr w:rsidR="00513208" w:rsidRPr="00BA5CBA" w14:paraId="31F19FE4" w14:textId="77777777" w:rsidTr="3F970743">
        <w:trPr>
          <w:trHeight w:val="69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8D0A" w14:textId="55760372" w:rsidR="00513208" w:rsidRPr="00016DEB" w:rsidRDefault="0022148A" w:rsidP="00513208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  <w:b/>
                <w:color w:val="1A1A1A"/>
              </w:rPr>
            </w:pPr>
            <w:r w:rsidRPr="00016DEB">
              <w:rPr>
                <w:rFonts w:ascii="Arial" w:hAnsi="Arial" w:cs="Arial"/>
                <w:b/>
              </w:rPr>
              <w:t>Council m</w:t>
            </w:r>
            <w:r w:rsidR="00513208" w:rsidRPr="00016DEB">
              <w:rPr>
                <w:rFonts w:ascii="Arial" w:hAnsi="Arial" w:cs="Arial"/>
                <w:b/>
              </w:rPr>
              <w:t>eetings</w:t>
            </w:r>
            <w:r w:rsidRPr="00016DEB">
              <w:rPr>
                <w:rFonts w:ascii="Arial" w:hAnsi="Arial" w:cs="Arial"/>
                <w:b/>
              </w:rPr>
              <w:t xml:space="preserve"> and voting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6D66" w14:textId="538F74BD" w:rsidR="00FF03FB" w:rsidRPr="00016DEB" w:rsidRDefault="00513208" w:rsidP="3F97074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 xml:space="preserve"> shall meet not less than three (</w:t>
            </w:r>
            <w:r w:rsidR="00127CF8" w:rsidRPr="00016DEB">
              <w:rPr>
                <w:rFonts w:ascii="Arial" w:hAnsi="Arial" w:cs="Arial"/>
              </w:rPr>
              <w:t>3</w:t>
            </w:r>
            <w:r w:rsidRPr="00016DEB">
              <w:rPr>
                <w:rFonts w:ascii="Arial" w:hAnsi="Arial" w:cs="Arial"/>
              </w:rPr>
              <w:t>) times a year</w:t>
            </w:r>
            <w:r w:rsidR="00FF03FB" w:rsidRPr="00016DEB">
              <w:rPr>
                <w:rFonts w:ascii="Arial" w:hAnsi="Arial" w:cs="Arial"/>
              </w:rPr>
              <w:t xml:space="preserve"> with one meeting aligning with the PNZ AGM</w:t>
            </w:r>
            <w:r w:rsidRPr="00016DEB">
              <w:rPr>
                <w:rFonts w:ascii="Arial" w:hAnsi="Arial" w:cs="Arial"/>
              </w:rPr>
              <w:t xml:space="preserve">. </w:t>
            </w:r>
          </w:p>
          <w:p w14:paraId="71A7CD48" w14:textId="77777777" w:rsidR="00513208" w:rsidRPr="00016DEB" w:rsidRDefault="00513208" w:rsidP="00FF03FB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Meetings may be in person or via teleconference</w:t>
            </w:r>
            <w:r w:rsidR="00FF03FB" w:rsidRPr="00016DEB">
              <w:rPr>
                <w:rFonts w:ascii="Arial" w:hAnsi="Arial" w:cs="Arial"/>
              </w:rPr>
              <w:t>.</w:t>
            </w:r>
          </w:p>
          <w:p w14:paraId="5914DFD4" w14:textId="0C9C1DA0" w:rsidR="00C01778" w:rsidRPr="00016DEB" w:rsidRDefault="004A7D6B" w:rsidP="3F97074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At any meeting, at least four (4) </w:t>
            </w:r>
            <w:r w:rsidR="3A0010D4" w:rsidRPr="3F970743">
              <w:rPr>
                <w:rFonts w:ascii="Arial" w:hAnsi="Arial" w:cs="Arial"/>
              </w:rPr>
              <w:t xml:space="preserve">Council </w:t>
            </w:r>
            <w:r w:rsidRPr="00016DEB">
              <w:rPr>
                <w:rFonts w:ascii="Arial" w:hAnsi="Arial" w:cs="Arial"/>
              </w:rPr>
              <w:t>Members must be present (in person or by other means) to form a quorum.</w:t>
            </w:r>
            <w:r w:rsidR="00D54236" w:rsidRPr="00016DEB">
              <w:rPr>
                <w:rFonts w:ascii="Arial" w:hAnsi="Arial" w:cs="Arial"/>
              </w:rPr>
              <w:t xml:space="preserve"> If a quorum is not achieved, the meeting shall be rescheduled.</w:t>
            </w:r>
          </w:p>
          <w:p w14:paraId="630E2D6D" w14:textId="6D00A156" w:rsidR="0022148A" w:rsidRPr="00016DEB" w:rsidRDefault="00A416E4" w:rsidP="00FF03F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016DEB">
              <w:rPr>
                <w:rFonts w:ascii="Arial" w:hAnsi="Arial" w:cs="Arial"/>
                <w:bCs/>
              </w:rPr>
              <w:t xml:space="preserve">Each </w:t>
            </w:r>
            <w:r w:rsidR="00220DD2" w:rsidRPr="00016DEB">
              <w:rPr>
                <w:rFonts w:ascii="Arial" w:hAnsi="Arial" w:cs="Arial"/>
                <w:bCs/>
              </w:rPr>
              <w:t>Council</w:t>
            </w:r>
            <w:r w:rsidRPr="00016DEB">
              <w:rPr>
                <w:rFonts w:ascii="Arial" w:hAnsi="Arial" w:cs="Arial"/>
                <w:bCs/>
              </w:rPr>
              <w:t xml:space="preserve"> Member will have one vote and the </w:t>
            </w:r>
            <w:r w:rsidR="00220DD2" w:rsidRPr="00016DEB">
              <w:rPr>
                <w:rFonts w:ascii="Arial" w:hAnsi="Arial" w:cs="Arial"/>
                <w:bCs/>
              </w:rPr>
              <w:t>Council</w:t>
            </w:r>
            <w:r w:rsidRPr="00016DEB">
              <w:rPr>
                <w:rFonts w:ascii="Arial" w:hAnsi="Arial" w:cs="Arial"/>
                <w:bCs/>
              </w:rPr>
              <w:t xml:space="preserve"> Chair will have a casting vote as well as a deliberative vote.</w:t>
            </w:r>
            <w:r w:rsidR="00D97926">
              <w:rPr>
                <w:rFonts w:ascii="Arial" w:hAnsi="Arial" w:cs="Arial"/>
                <w:bCs/>
              </w:rPr>
              <w:t xml:space="preserve"> </w:t>
            </w:r>
            <w:r w:rsidR="00B23E32">
              <w:rPr>
                <w:rFonts w:ascii="Arial" w:hAnsi="Arial" w:cs="Arial"/>
                <w:bCs/>
              </w:rPr>
              <w:t xml:space="preserve">When the </w:t>
            </w:r>
            <w:r w:rsidR="007A7C5C">
              <w:rPr>
                <w:rFonts w:ascii="Arial" w:hAnsi="Arial" w:cs="Arial"/>
                <w:bCs/>
              </w:rPr>
              <w:t>Vice Chair</w:t>
            </w:r>
            <w:r w:rsidR="00D97926">
              <w:rPr>
                <w:rFonts w:ascii="Arial" w:hAnsi="Arial" w:cs="Arial"/>
                <w:bCs/>
              </w:rPr>
              <w:t xml:space="preserve"> is chairing the </w:t>
            </w:r>
            <w:proofErr w:type="gramStart"/>
            <w:r w:rsidR="00D97926">
              <w:rPr>
                <w:rFonts w:ascii="Arial" w:hAnsi="Arial" w:cs="Arial"/>
                <w:bCs/>
              </w:rPr>
              <w:t>meeting</w:t>
            </w:r>
            <w:proofErr w:type="gramEnd"/>
            <w:r w:rsidR="00D97926">
              <w:rPr>
                <w:rFonts w:ascii="Arial" w:hAnsi="Arial" w:cs="Arial"/>
                <w:bCs/>
              </w:rPr>
              <w:t xml:space="preserve"> </w:t>
            </w:r>
            <w:r w:rsidR="003C6107">
              <w:rPr>
                <w:rFonts w:ascii="Arial" w:hAnsi="Arial" w:cs="Arial"/>
                <w:bCs/>
              </w:rPr>
              <w:t xml:space="preserve">this person will have </w:t>
            </w:r>
            <w:r w:rsidR="00D97926">
              <w:rPr>
                <w:rFonts w:ascii="Arial" w:hAnsi="Arial" w:cs="Arial"/>
                <w:bCs/>
              </w:rPr>
              <w:t xml:space="preserve">the casting vote </w:t>
            </w:r>
            <w:r w:rsidR="00336551">
              <w:rPr>
                <w:rFonts w:ascii="Arial" w:hAnsi="Arial" w:cs="Arial"/>
                <w:bCs/>
              </w:rPr>
              <w:t xml:space="preserve">as well as </w:t>
            </w:r>
            <w:r w:rsidR="00D97926">
              <w:rPr>
                <w:rFonts w:ascii="Arial" w:hAnsi="Arial" w:cs="Arial"/>
                <w:bCs/>
              </w:rPr>
              <w:t xml:space="preserve">a </w:t>
            </w:r>
            <w:r w:rsidR="003C6107">
              <w:rPr>
                <w:rFonts w:ascii="Arial" w:hAnsi="Arial" w:cs="Arial"/>
                <w:bCs/>
              </w:rPr>
              <w:t>deliberative</w:t>
            </w:r>
            <w:r w:rsidR="00D97926">
              <w:rPr>
                <w:rFonts w:ascii="Arial" w:hAnsi="Arial" w:cs="Arial"/>
                <w:bCs/>
              </w:rPr>
              <w:t xml:space="preserve"> vot</w:t>
            </w:r>
            <w:r w:rsidR="003C6107">
              <w:rPr>
                <w:rFonts w:ascii="Arial" w:hAnsi="Arial" w:cs="Arial"/>
                <w:bCs/>
              </w:rPr>
              <w:t>e.</w:t>
            </w:r>
          </w:p>
        </w:tc>
      </w:tr>
      <w:tr w:rsidR="004637B8" w:rsidRPr="00BA5CBA" w14:paraId="5492D7A9" w14:textId="77777777" w:rsidTr="3F970743">
        <w:trPr>
          <w:trHeight w:val="116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2A75B" w14:textId="5F94BAD0" w:rsidR="004637B8" w:rsidRPr="00016DEB" w:rsidRDefault="004637B8" w:rsidP="00513208">
            <w:pPr>
              <w:spacing w:before="200" w:line="280" w:lineRule="exact"/>
              <w:rPr>
                <w:rFonts w:ascii="Arial" w:hAnsi="Arial" w:cs="Arial"/>
                <w:b/>
              </w:rPr>
            </w:pPr>
            <w:r w:rsidRPr="00016DEB">
              <w:rPr>
                <w:rFonts w:ascii="Arial" w:hAnsi="Arial" w:cs="Arial"/>
                <w:b/>
              </w:rPr>
              <w:t xml:space="preserve">Media and </w:t>
            </w:r>
            <w:r w:rsidR="009474B8" w:rsidRPr="00016DEB">
              <w:rPr>
                <w:rFonts w:ascii="Arial" w:hAnsi="Arial" w:cs="Arial"/>
                <w:b/>
              </w:rPr>
              <w:t>C</w:t>
            </w:r>
            <w:r w:rsidRPr="00016DEB">
              <w:rPr>
                <w:rFonts w:ascii="Arial" w:hAnsi="Arial" w:cs="Arial"/>
                <w:b/>
              </w:rPr>
              <w:t>ommunications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97C6" w14:textId="27DF02E8" w:rsidR="004637B8" w:rsidRPr="00016DEB" w:rsidRDefault="004637B8" w:rsidP="00513208">
            <w:pPr>
              <w:pStyle w:val="ListParagraph"/>
              <w:autoSpaceDE w:val="0"/>
              <w:autoSpaceDN w:val="0"/>
              <w:adjustRightInd w:val="0"/>
              <w:spacing w:before="200" w:line="280" w:lineRule="exact"/>
              <w:ind w:left="0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The Council Chair is the only designated spokesperson for the</w:t>
            </w:r>
            <w:r w:rsidR="0069743F" w:rsidRPr="00016DEB">
              <w:rPr>
                <w:rFonts w:ascii="Arial" w:hAnsi="Arial" w:cs="Arial"/>
              </w:rPr>
              <w:t xml:space="preserve"> </w:t>
            </w:r>
            <w:r w:rsidRPr="00016DEB">
              <w:rPr>
                <w:rFonts w:ascii="Arial" w:hAnsi="Arial" w:cs="Arial"/>
              </w:rPr>
              <w:t xml:space="preserve">Council relation to all </w:t>
            </w:r>
            <w:r w:rsidR="0069743F" w:rsidRPr="00016DEB">
              <w:rPr>
                <w:rFonts w:ascii="Arial" w:hAnsi="Arial" w:cs="Arial"/>
              </w:rPr>
              <w:t>media communications.</w:t>
            </w:r>
            <w:r w:rsidR="00616CC9">
              <w:rPr>
                <w:rFonts w:ascii="Arial" w:hAnsi="Arial" w:cs="Arial"/>
              </w:rPr>
              <w:t xml:space="preserve"> When required</w:t>
            </w:r>
            <w:r w:rsidR="00AC2B8C">
              <w:rPr>
                <w:rFonts w:ascii="Arial" w:hAnsi="Arial" w:cs="Arial"/>
              </w:rPr>
              <w:t xml:space="preserve"> and the Chair is not available</w:t>
            </w:r>
            <w:r w:rsidR="00616CC9">
              <w:rPr>
                <w:rFonts w:ascii="Arial" w:hAnsi="Arial" w:cs="Arial"/>
              </w:rPr>
              <w:t xml:space="preserve">, the Council Vice-Chair will </w:t>
            </w:r>
            <w:r w:rsidR="00004F59">
              <w:rPr>
                <w:rFonts w:ascii="Arial" w:hAnsi="Arial" w:cs="Arial"/>
              </w:rPr>
              <w:t>take the role of designated spokesperson.</w:t>
            </w:r>
          </w:p>
          <w:p w14:paraId="092B135F" w14:textId="40C96C7D" w:rsidR="0069743F" w:rsidRPr="00016DEB" w:rsidRDefault="003F1F51" w:rsidP="00513208">
            <w:pPr>
              <w:pStyle w:val="ListParagraph"/>
              <w:autoSpaceDE w:val="0"/>
              <w:autoSpaceDN w:val="0"/>
              <w:adjustRightInd w:val="0"/>
              <w:spacing w:before="200" w:line="280" w:lineRule="exact"/>
              <w:ind w:left="0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All</w:t>
            </w:r>
            <w:r w:rsidR="0069743F" w:rsidRPr="00016DEB">
              <w:rPr>
                <w:rFonts w:ascii="Arial" w:hAnsi="Arial" w:cs="Arial"/>
              </w:rPr>
              <w:t xml:space="preserve"> Council member</w:t>
            </w:r>
            <w:r w:rsidRPr="00016DEB">
              <w:rPr>
                <w:rFonts w:ascii="Arial" w:hAnsi="Arial" w:cs="Arial"/>
              </w:rPr>
              <w:t>s must</w:t>
            </w:r>
            <w:r w:rsidR="006B688B" w:rsidRPr="00016DEB">
              <w:rPr>
                <w:rFonts w:ascii="Arial" w:hAnsi="Arial" w:cs="Arial"/>
              </w:rPr>
              <w:t xml:space="preserve"> disclose to PNZ any approaches</w:t>
            </w:r>
            <w:r w:rsidR="006A0D3A" w:rsidRPr="00016DEB">
              <w:rPr>
                <w:rFonts w:ascii="Arial" w:hAnsi="Arial" w:cs="Arial"/>
              </w:rPr>
              <w:t xml:space="preserve"> for interviews received in relation to their role on the Council.</w:t>
            </w:r>
          </w:p>
        </w:tc>
      </w:tr>
      <w:tr w:rsidR="00513208" w:rsidRPr="00BA5CBA" w14:paraId="51BDB784" w14:textId="77777777" w:rsidTr="3F970743">
        <w:trPr>
          <w:trHeight w:val="116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04B48" w14:textId="2C9D47E3" w:rsidR="00513208" w:rsidRPr="00016DEB" w:rsidRDefault="00513208" w:rsidP="00513208">
            <w:pPr>
              <w:spacing w:before="200" w:line="280" w:lineRule="exact"/>
              <w:rPr>
                <w:rFonts w:ascii="Arial" w:hAnsi="Arial" w:cs="Arial"/>
                <w:b/>
              </w:rPr>
            </w:pPr>
            <w:r w:rsidRPr="00016DEB">
              <w:rPr>
                <w:rFonts w:ascii="Arial" w:hAnsi="Arial" w:cs="Arial"/>
                <w:b/>
              </w:rPr>
              <w:lastRenderedPageBreak/>
              <w:t>Election and Nomination Process</w:t>
            </w:r>
          </w:p>
        </w:tc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548C" w14:textId="6F5FF06E" w:rsidR="0075038B" w:rsidRPr="00016DEB" w:rsidRDefault="0075038B" w:rsidP="0075038B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To be eligible to stand the Council, a Paralympian or Para athlete must reside in New Zealand</w:t>
            </w:r>
            <w:r w:rsidR="006E0FDC" w:rsidRPr="00016DEB">
              <w:rPr>
                <w:rFonts w:ascii="Arial" w:hAnsi="Arial" w:cs="Arial"/>
              </w:rPr>
              <w:t xml:space="preserve"> and must be at least 18 years of age</w:t>
            </w:r>
            <w:r w:rsidRPr="00016DEB">
              <w:rPr>
                <w:rFonts w:ascii="Arial" w:hAnsi="Arial" w:cs="Arial"/>
              </w:rPr>
              <w:t>.</w:t>
            </w:r>
          </w:p>
          <w:p w14:paraId="211967C3" w14:textId="2D52538A" w:rsidR="0075038B" w:rsidRPr="00016DEB" w:rsidRDefault="0075038B" w:rsidP="0075038B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A Paralympian or Para athlete, regardless of country of residence</w:t>
            </w:r>
            <w:r w:rsidR="00C029E6" w:rsidRPr="00016DEB">
              <w:rPr>
                <w:rFonts w:ascii="Arial" w:hAnsi="Arial" w:cs="Arial"/>
              </w:rPr>
              <w:t xml:space="preserve"> and age</w:t>
            </w:r>
            <w:r w:rsidRPr="00016DEB">
              <w:rPr>
                <w:rFonts w:ascii="Arial" w:hAnsi="Arial" w:cs="Arial"/>
              </w:rPr>
              <w:t xml:space="preserve">, is eligible to vote in </w:t>
            </w:r>
            <w:r w:rsidR="00C01778" w:rsidRPr="00016DEB">
              <w:rPr>
                <w:rFonts w:ascii="Arial" w:hAnsi="Arial" w:cs="Arial"/>
              </w:rPr>
              <w:t xml:space="preserve">a </w:t>
            </w:r>
            <w:r w:rsidRPr="00016DEB">
              <w:rPr>
                <w:rFonts w:ascii="Arial" w:hAnsi="Arial" w:cs="Arial"/>
              </w:rPr>
              <w:t>Council election.</w:t>
            </w:r>
          </w:p>
          <w:p w14:paraId="44B79265" w14:textId="7613E0CE" w:rsidR="00513208" w:rsidRPr="00016DEB" w:rsidRDefault="00513208" w:rsidP="00513208">
            <w:pPr>
              <w:autoSpaceDE w:val="0"/>
              <w:autoSpaceDN w:val="0"/>
              <w:adjustRightInd w:val="0"/>
              <w:spacing w:before="200" w:line="280" w:lineRule="exact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PNZ will call for applications for vacant positions at least four (4) months prior to</w:t>
            </w:r>
            <w:r w:rsidR="00FF03FB" w:rsidRPr="00016DEB">
              <w:rPr>
                <w:rFonts w:ascii="Arial" w:hAnsi="Arial" w:cs="Arial"/>
              </w:rPr>
              <w:t xml:space="preserve"> a Paralympic Games (summer and winter).</w:t>
            </w:r>
            <w:r w:rsidRPr="00016DEB">
              <w:rPr>
                <w:rFonts w:ascii="Arial" w:hAnsi="Arial" w:cs="Arial"/>
              </w:rPr>
              <w:t xml:space="preserve"> </w:t>
            </w:r>
          </w:p>
          <w:p w14:paraId="5728F8D2" w14:textId="7B65626B" w:rsidR="00513208" w:rsidRPr="00016DEB" w:rsidRDefault="00513208" w:rsidP="00513208">
            <w:pPr>
              <w:pStyle w:val="ListParagraph"/>
              <w:autoSpaceDE w:val="0"/>
              <w:autoSpaceDN w:val="0"/>
              <w:adjustRightInd w:val="0"/>
              <w:spacing w:before="200" w:line="280" w:lineRule="exact"/>
              <w:ind w:left="0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>Voting shall be by electronic voting.</w:t>
            </w:r>
            <w:r w:rsidR="00467BD2" w:rsidRPr="00016DEB">
              <w:rPr>
                <w:rFonts w:ascii="Arial" w:hAnsi="Arial" w:cs="Arial"/>
              </w:rPr>
              <w:t xml:space="preserve"> </w:t>
            </w:r>
            <w:r w:rsidRPr="00016DEB">
              <w:rPr>
                <w:rFonts w:ascii="Arial" w:hAnsi="Arial" w:cs="Arial"/>
              </w:rPr>
              <w:t xml:space="preserve">If the applications to the </w:t>
            </w:r>
            <w:r w:rsidR="00E0548B" w:rsidRPr="00016DEB">
              <w:rPr>
                <w:rFonts w:ascii="Arial" w:hAnsi="Arial" w:cs="Arial"/>
              </w:rPr>
              <w:t>Council</w:t>
            </w:r>
            <w:r w:rsidRPr="00016DEB">
              <w:rPr>
                <w:rFonts w:ascii="Arial" w:hAnsi="Arial" w:cs="Arial"/>
              </w:rPr>
              <w:t xml:space="preserve"> are equal to current number of vacant positions, no election will be necessary. </w:t>
            </w:r>
          </w:p>
          <w:p w14:paraId="318FE343" w14:textId="1BE078EE" w:rsidR="00513208" w:rsidRPr="00016DEB" w:rsidRDefault="00513208" w:rsidP="00513208">
            <w:pPr>
              <w:pStyle w:val="ListParagraph"/>
              <w:autoSpaceDE w:val="0"/>
              <w:autoSpaceDN w:val="0"/>
              <w:adjustRightInd w:val="0"/>
              <w:spacing w:before="200" w:line="280" w:lineRule="exact"/>
              <w:ind w:left="0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</w:rPr>
              <w:t xml:space="preserve">The PNZ Board will confirm the elected and appointed </w:t>
            </w:r>
            <w:r w:rsidR="00E0548B" w:rsidRPr="00016DEB">
              <w:rPr>
                <w:rFonts w:ascii="Arial" w:hAnsi="Arial" w:cs="Arial"/>
              </w:rPr>
              <w:t>Council</w:t>
            </w:r>
            <w:r w:rsidR="0015669E" w:rsidRPr="00016DEB">
              <w:rPr>
                <w:rFonts w:ascii="Arial" w:hAnsi="Arial" w:cs="Arial"/>
              </w:rPr>
              <w:t xml:space="preserve"> </w:t>
            </w:r>
            <w:r w:rsidRPr="00016DEB">
              <w:rPr>
                <w:rFonts w:ascii="Arial" w:hAnsi="Arial" w:cs="Arial"/>
              </w:rPr>
              <w:t>members.</w:t>
            </w:r>
          </w:p>
          <w:p w14:paraId="0054D6B6" w14:textId="48CB81ED" w:rsidR="00513208" w:rsidRPr="00016DEB" w:rsidRDefault="00513208" w:rsidP="00780974">
            <w:pPr>
              <w:pStyle w:val="ListParagraph"/>
              <w:autoSpaceDE w:val="0"/>
              <w:autoSpaceDN w:val="0"/>
              <w:adjustRightInd w:val="0"/>
              <w:spacing w:before="200" w:line="280" w:lineRule="exact"/>
              <w:ind w:left="0"/>
              <w:contextualSpacing w:val="0"/>
              <w:rPr>
                <w:rFonts w:ascii="Arial" w:hAnsi="Arial" w:cs="Arial"/>
              </w:rPr>
            </w:pPr>
            <w:r w:rsidRPr="00016DEB">
              <w:rPr>
                <w:rFonts w:ascii="Arial" w:hAnsi="Arial" w:cs="Arial"/>
                <w:bCs/>
              </w:rPr>
              <w:t xml:space="preserve">The </w:t>
            </w:r>
            <w:r w:rsidR="00E0548B" w:rsidRPr="00016DEB">
              <w:rPr>
                <w:rFonts w:ascii="Arial" w:hAnsi="Arial" w:cs="Arial"/>
                <w:bCs/>
              </w:rPr>
              <w:t>Council</w:t>
            </w:r>
            <w:r w:rsidRPr="00016DEB">
              <w:rPr>
                <w:rFonts w:ascii="Arial" w:hAnsi="Arial" w:cs="Arial"/>
                <w:bCs/>
              </w:rPr>
              <w:t>, at its first meeting after an election, must appoint a Chair</w:t>
            </w:r>
            <w:r w:rsidR="00163436">
              <w:rPr>
                <w:rFonts w:ascii="Arial" w:hAnsi="Arial" w:cs="Arial"/>
                <w:bCs/>
              </w:rPr>
              <w:t xml:space="preserve"> and Vice Chair</w:t>
            </w:r>
            <w:r w:rsidRPr="00016DEB">
              <w:rPr>
                <w:rFonts w:ascii="Arial" w:hAnsi="Arial" w:cs="Arial"/>
                <w:bCs/>
              </w:rPr>
              <w:t xml:space="preserve">. The term of appointment </w:t>
            </w:r>
            <w:r w:rsidRPr="00016DEB">
              <w:rPr>
                <w:rFonts w:ascii="Arial" w:hAnsi="Arial" w:cs="Arial"/>
              </w:rPr>
              <w:t>will be for a duration of two (2) years with a maximum of three (3) consecutive terms</w:t>
            </w:r>
            <w:r w:rsidR="00780974" w:rsidRPr="00016DEB">
              <w:rPr>
                <w:rFonts w:ascii="Arial" w:hAnsi="Arial" w:cs="Arial"/>
              </w:rPr>
              <w:t>.</w:t>
            </w:r>
          </w:p>
        </w:tc>
      </w:tr>
    </w:tbl>
    <w:p w14:paraId="403E1F48" w14:textId="21A5F2B0" w:rsidR="00060D8A" w:rsidRPr="00016DEB" w:rsidRDefault="00060D8A" w:rsidP="00F8597C">
      <w:pPr>
        <w:rPr>
          <w:rFonts w:ascii="Arial" w:hAnsi="Arial" w:cs="Arial"/>
        </w:rPr>
      </w:pPr>
    </w:p>
    <w:p w14:paraId="3A2C778C" w14:textId="77777777" w:rsidR="008155B7" w:rsidRPr="00016DEB" w:rsidRDefault="008155B7" w:rsidP="00F8597C">
      <w:pPr>
        <w:rPr>
          <w:rFonts w:ascii="Arial" w:hAnsi="Arial" w:cs="Arial"/>
        </w:rPr>
      </w:pPr>
    </w:p>
    <w:sectPr w:rsidR="008155B7" w:rsidRPr="00016DEB" w:rsidSect="008D2B1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1440" w:bottom="79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F4A08" w14:textId="77777777" w:rsidR="008D2B11" w:rsidRDefault="008D2B11" w:rsidP="005358D6">
      <w:pPr>
        <w:spacing w:after="0" w:line="240" w:lineRule="auto"/>
      </w:pPr>
      <w:r>
        <w:separator/>
      </w:r>
    </w:p>
  </w:endnote>
  <w:endnote w:type="continuationSeparator" w:id="0">
    <w:p w14:paraId="67D1B660" w14:textId="77777777" w:rsidR="008D2B11" w:rsidRDefault="008D2B11" w:rsidP="00535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7016A" w14:textId="77777777" w:rsidR="005358D6" w:rsidRDefault="005358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05B1F" w14:textId="43EDC456" w:rsidR="005358D6" w:rsidRPr="00016DEB" w:rsidRDefault="005358D6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Updat</w:t>
    </w:r>
    <w:r w:rsidRPr="009C5D3F">
      <w:rPr>
        <w:rFonts w:ascii="Arial" w:hAnsi="Arial" w:cs="Arial"/>
        <w:sz w:val="20"/>
        <w:szCs w:val="20"/>
      </w:rPr>
      <w:t xml:space="preserve">ed 17 October 2023 – version </w:t>
    </w:r>
    <w:proofErr w:type="gramStart"/>
    <w:r>
      <w:rPr>
        <w:rFonts w:ascii="Arial" w:hAnsi="Arial" w:cs="Arial"/>
        <w:sz w:val="20"/>
        <w:szCs w:val="20"/>
      </w:rPr>
      <w:t>2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301B4" w14:textId="77777777" w:rsidR="005358D6" w:rsidRDefault="005358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FE82D" w14:textId="77777777" w:rsidR="008D2B11" w:rsidRDefault="008D2B11" w:rsidP="005358D6">
      <w:pPr>
        <w:spacing w:after="0" w:line="240" w:lineRule="auto"/>
      </w:pPr>
      <w:r>
        <w:separator/>
      </w:r>
    </w:p>
  </w:footnote>
  <w:footnote w:type="continuationSeparator" w:id="0">
    <w:p w14:paraId="6C2B4623" w14:textId="77777777" w:rsidR="008D2B11" w:rsidRDefault="008D2B11" w:rsidP="005358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667C" w14:textId="77777777" w:rsidR="005358D6" w:rsidRDefault="005358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5BAD3" w14:textId="4975E81C" w:rsidR="005358D6" w:rsidRDefault="005358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65776" w14:textId="77777777" w:rsidR="005358D6" w:rsidRDefault="00535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761C2"/>
    <w:multiLevelType w:val="hybridMultilevel"/>
    <w:tmpl w:val="29DAD980"/>
    <w:lvl w:ilvl="0" w:tplc="C4C8B7F0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77D8A"/>
    <w:multiLevelType w:val="hybridMultilevel"/>
    <w:tmpl w:val="175C9A64"/>
    <w:lvl w:ilvl="0" w:tplc="FFFFFFFF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0626D6"/>
    <w:multiLevelType w:val="hybridMultilevel"/>
    <w:tmpl w:val="530EB5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4C325D"/>
    <w:multiLevelType w:val="hybridMultilevel"/>
    <w:tmpl w:val="175C9A64"/>
    <w:lvl w:ilvl="0" w:tplc="F9025292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338947">
    <w:abstractNumId w:val="0"/>
  </w:num>
  <w:num w:numId="2" w16cid:durableId="1622803632">
    <w:abstractNumId w:val="3"/>
  </w:num>
  <w:num w:numId="3" w16cid:durableId="1488742755">
    <w:abstractNumId w:val="2"/>
  </w:num>
  <w:num w:numId="4" w16cid:durableId="1700543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DQ0MzWzMDE0MTFQ0lEKTi0uzszPAykwNKwFAB5qHIItAAAA"/>
  </w:docVars>
  <w:rsids>
    <w:rsidRoot w:val="00663DAD"/>
    <w:rsid w:val="0000461F"/>
    <w:rsid w:val="00004F59"/>
    <w:rsid w:val="0000697E"/>
    <w:rsid w:val="00011A0A"/>
    <w:rsid w:val="00016DEB"/>
    <w:rsid w:val="00020F63"/>
    <w:rsid w:val="00021FCA"/>
    <w:rsid w:val="00032E0F"/>
    <w:rsid w:val="000336F7"/>
    <w:rsid w:val="00033DA5"/>
    <w:rsid w:val="0003486A"/>
    <w:rsid w:val="000367B6"/>
    <w:rsid w:val="00055F49"/>
    <w:rsid w:val="000568A6"/>
    <w:rsid w:val="00057812"/>
    <w:rsid w:val="00060D8A"/>
    <w:rsid w:val="000651D2"/>
    <w:rsid w:val="00067063"/>
    <w:rsid w:val="00072B49"/>
    <w:rsid w:val="0008591D"/>
    <w:rsid w:val="00093287"/>
    <w:rsid w:val="00096C44"/>
    <w:rsid w:val="000977E8"/>
    <w:rsid w:val="000A28B5"/>
    <w:rsid w:val="000A4158"/>
    <w:rsid w:val="000A4967"/>
    <w:rsid w:val="000A7575"/>
    <w:rsid w:val="000B022E"/>
    <w:rsid w:val="000B0EEF"/>
    <w:rsid w:val="000B73B3"/>
    <w:rsid w:val="000C5016"/>
    <w:rsid w:val="000D4A60"/>
    <w:rsid w:val="000E4631"/>
    <w:rsid w:val="000E63FC"/>
    <w:rsid w:val="000F561D"/>
    <w:rsid w:val="00101297"/>
    <w:rsid w:val="001218B2"/>
    <w:rsid w:val="001235A1"/>
    <w:rsid w:val="0012459D"/>
    <w:rsid w:val="00124E2B"/>
    <w:rsid w:val="00127CF8"/>
    <w:rsid w:val="00133675"/>
    <w:rsid w:val="00133BAE"/>
    <w:rsid w:val="0013566E"/>
    <w:rsid w:val="00141B89"/>
    <w:rsid w:val="00147319"/>
    <w:rsid w:val="0015136F"/>
    <w:rsid w:val="0015669E"/>
    <w:rsid w:val="00163436"/>
    <w:rsid w:val="0017192F"/>
    <w:rsid w:val="00172BDB"/>
    <w:rsid w:val="00183CE1"/>
    <w:rsid w:val="001929B2"/>
    <w:rsid w:val="00192C47"/>
    <w:rsid w:val="00193156"/>
    <w:rsid w:val="001963C2"/>
    <w:rsid w:val="001A1A09"/>
    <w:rsid w:val="001B4AC4"/>
    <w:rsid w:val="001B6830"/>
    <w:rsid w:val="001C5B53"/>
    <w:rsid w:val="001D0A3D"/>
    <w:rsid w:val="001D36CB"/>
    <w:rsid w:val="001D4B46"/>
    <w:rsid w:val="001D7682"/>
    <w:rsid w:val="001F1B2C"/>
    <w:rsid w:val="001F35A3"/>
    <w:rsid w:val="001F41AB"/>
    <w:rsid w:val="002160CF"/>
    <w:rsid w:val="00220DD2"/>
    <w:rsid w:val="0022148A"/>
    <w:rsid w:val="00223B5F"/>
    <w:rsid w:val="00225964"/>
    <w:rsid w:val="0022635C"/>
    <w:rsid w:val="00230514"/>
    <w:rsid w:val="00240638"/>
    <w:rsid w:val="0024453F"/>
    <w:rsid w:val="00250C95"/>
    <w:rsid w:val="00252718"/>
    <w:rsid w:val="002550FE"/>
    <w:rsid w:val="002555D7"/>
    <w:rsid w:val="0025721A"/>
    <w:rsid w:val="002574DD"/>
    <w:rsid w:val="0026298A"/>
    <w:rsid w:val="002676BD"/>
    <w:rsid w:val="002713A2"/>
    <w:rsid w:val="002758FF"/>
    <w:rsid w:val="00275908"/>
    <w:rsid w:val="0028155E"/>
    <w:rsid w:val="00281A69"/>
    <w:rsid w:val="0029059B"/>
    <w:rsid w:val="00294E45"/>
    <w:rsid w:val="00297349"/>
    <w:rsid w:val="002A41CB"/>
    <w:rsid w:val="002A596B"/>
    <w:rsid w:val="002B1941"/>
    <w:rsid w:val="002C06D4"/>
    <w:rsid w:val="002D500B"/>
    <w:rsid w:val="002D6C23"/>
    <w:rsid w:val="002E71A1"/>
    <w:rsid w:val="002F5845"/>
    <w:rsid w:val="003049F1"/>
    <w:rsid w:val="00311C79"/>
    <w:rsid w:val="003122D0"/>
    <w:rsid w:val="0031271B"/>
    <w:rsid w:val="00316097"/>
    <w:rsid w:val="003268BA"/>
    <w:rsid w:val="00331BED"/>
    <w:rsid w:val="00333519"/>
    <w:rsid w:val="00336551"/>
    <w:rsid w:val="00344413"/>
    <w:rsid w:val="00351E86"/>
    <w:rsid w:val="00355D99"/>
    <w:rsid w:val="0035607F"/>
    <w:rsid w:val="00361655"/>
    <w:rsid w:val="003634FF"/>
    <w:rsid w:val="00366005"/>
    <w:rsid w:val="003805DB"/>
    <w:rsid w:val="003844A4"/>
    <w:rsid w:val="003848F7"/>
    <w:rsid w:val="00391BBE"/>
    <w:rsid w:val="00393EE9"/>
    <w:rsid w:val="00394CCC"/>
    <w:rsid w:val="003952E6"/>
    <w:rsid w:val="00395AC8"/>
    <w:rsid w:val="003A0CA7"/>
    <w:rsid w:val="003A301D"/>
    <w:rsid w:val="003A4903"/>
    <w:rsid w:val="003B1622"/>
    <w:rsid w:val="003B3AA2"/>
    <w:rsid w:val="003C5414"/>
    <w:rsid w:val="003C6107"/>
    <w:rsid w:val="003D0F0A"/>
    <w:rsid w:val="003E29C0"/>
    <w:rsid w:val="003E4FFD"/>
    <w:rsid w:val="003E52B4"/>
    <w:rsid w:val="003E569B"/>
    <w:rsid w:val="003F0E22"/>
    <w:rsid w:val="003F1F51"/>
    <w:rsid w:val="003F5951"/>
    <w:rsid w:val="003F6D0E"/>
    <w:rsid w:val="00401DC9"/>
    <w:rsid w:val="00414460"/>
    <w:rsid w:val="00414A95"/>
    <w:rsid w:val="0041513B"/>
    <w:rsid w:val="00416E95"/>
    <w:rsid w:val="0042608E"/>
    <w:rsid w:val="00431561"/>
    <w:rsid w:val="00431FB3"/>
    <w:rsid w:val="0043793F"/>
    <w:rsid w:val="004517E2"/>
    <w:rsid w:val="0045228A"/>
    <w:rsid w:val="004637B8"/>
    <w:rsid w:val="0046465A"/>
    <w:rsid w:val="004668FC"/>
    <w:rsid w:val="004676E9"/>
    <w:rsid w:val="00467BD2"/>
    <w:rsid w:val="00470DC2"/>
    <w:rsid w:val="0047633A"/>
    <w:rsid w:val="00492752"/>
    <w:rsid w:val="004959A4"/>
    <w:rsid w:val="00496DC2"/>
    <w:rsid w:val="004A053B"/>
    <w:rsid w:val="004A2B4D"/>
    <w:rsid w:val="004A626C"/>
    <w:rsid w:val="004A7D6B"/>
    <w:rsid w:val="004B522E"/>
    <w:rsid w:val="004B53D3"/>
    <w:rsid w:val="004D4D0B"/>
    <w:rsid w:val="004E0496"/>
    <w:rsid w:val="004E0D4B"/>
    <w:rsid w:val="004E4137"/>
    <w:rsid w:val="004E5579"/>
    <w:rsid w:val="005069D2"/>
    <w:rsid w:val="00507F56"/>
    <w:rsid w:val="00511727"/>
    <w:rsid w:val="00513208"/>
    <w:rsid w:val="00520B9E"/>
    <w:rsid w:val="00522AB6"/>
    <w:rsid w:val="00527292"/>
    <w:rsid w:val="005358D6"/>
    <w:rsid w:val="00541510"/>
    <w:rsid w:val="005479FC"/>
    <w:rsid w:val="00552327"/>
    <w:rsid w:val="00561563"/>
    <w:rsid w:val="0056213F"/>
    <w:rsid w:val="0056415D"/>
    <w:rsid w:val="00564A83"/>
    <w:rsid w:val="00567A41"/>
    <w:rsid w:val="0057279B"/>
    <w:rsid w:val="00573E1C"/>
    <w:rsid w:val="0058725B"/>
    <w:rsid w:val="0059412F"/>
    <w:rsid w:val="005A35E0"/>
    <w:rsid w:val="005A3C6F"/>
    <w:rsid w:val="005A3DFA"/>
    <w:rsid w:val="005B3673"/>
    <w:rsid w:val="005B4F9C"/>
    <w:rsid w:val="005B6E47"/>
    <w:rsid w:val="005C7205"/>
    <w:rsid w:val="005E426E"/>
    <w:rsid w:val="005E44A7"/>
    <w:rsid w:val="005E7648"/>
    <w:rsid w:val="005F0E56"/>
    <w:rsid w:val="005F3403"/>
    <w:rsid w:val="005F3AB8"/>
    <w:rsid w:val="00604689"/>
    <w:rsid w:val="00605D64"/>
    <w:rsid w:val="00616CC9"/>
    <w:rsid w:val="006241C7"/>
    <w:rsid w:val="006313E5"/>
    <w:rsid w:val="00632BAF"/>
    <w:rsid w:val="00637998"/>
    <w:rsid w:val="0065422A"/>
    <w:rsid w:val="00654624"/>
    <w:rsid w:val="00663DAD"/>
    <w:rsid w:val="00671AE4"/>
    <w:rsid w:val="00673CCB"/>
    <w:rsid w:val="00680E1E"/>
    <w:rsid w:val="00685169"/>
    <w:rsid w:val="00687863"/>
    <w:rsid w:val="00692BC2"/>
    <w:rsid w:val="00696987"/>
    <w:rsid w:val="0069743F"/>
    <w:rsid w:val="006A0C36"/>
    <w:rsid w:val="006A0D3A"/>
    <w:rsid w:val="006A772F"/>
    <w:rsid w:val="006B0590"/>
    <w:rsid w:val="006B3A08"/>
    <w:rsid w:val="006B54BB"/>
    <w:rsid w:val="006B688B"/>
    <w:rsid w:val="006C0E88"/>
    <w:rsid w:val="006C2B5D"/>
    <w:rsid w:val="006C6635"/>
    <w:rsid w:val="006D0AA2"/>
    <w:rsid w:val="006D2BF7"/>
    <w:rsid w:val="006D4A30"/>
    <w:rsid w:val="006E0FDC"/>
    <w:rsid w:val="006E44EA"/>
    <w:rsid w:val="006F0A5A"/>
    <w:rsid w:val="006F1646"/>
    <w:rsid w:val="006F4178"/>
    <w:rsid w:val="00706E88"/>
    <w:rsid w:val="0071350F"/>
    <w:rsid w:val="00721FE3"/>
    <w:rsid w:val="007275C7"/>
    <w:rsid w:val="00736309"/>
    <w:rsid w:val="0075038B"/>
    <w:rsid w:val="0076173E"/>
    <w:rsid w:val="00761BCD"/>
    <w:rsid w:val="007631DD"/>
    <w:rsid w:val="0077526A"/>
    <w:rsid w:val="00780974"/>
    <w:rsid w:val="00787902"/>
    <w:rsid w:val="007A7C5C"/>
    <w:rsid w:val="007B0543"/>
    <w:rsid w:val="007B7A0B"/>
    <w:rsid w:val="007C0B9A"/>
    <w:rsid w:val="007C3B07"/>
    <w:rsid w:val="007D3220"/>
    <w:rsid w:val="007D452B"/>
    <w:rsid w:val="007E77A4"/>
    <w:rsid w:val="007E7DD5"/>
    <w:rsid w:val="007F158F"/>
    <w:rsid w:val="007F1ED0"/>
    <w:rsid w:val="007F3254"/>
    <w:rsid w:val="00802B41"/>
    <w:rsid w:val="008067B9"/>
    <w:rsid w:val="00812B59"/>
    <w:rsid w:val="00814D7A"/>
    <w:rsid w:val="008155B7"/>
    <w:rsid w:val="00837622"/>
    <w:rsid w:val="00840A0B"/>
    <w:rsid w:val="008427B8"/>
    <w:rsid w:val="00860AF5"/>
    <w:rsid w:val="008618E7"/>
    <w:rsid w:val="00864369"/>
    <w:rsid w:val="00874A86"/>
    <w:rsid w:val="0089779C"/>
    <w:rsid w:val="008A10F8"/>
    <w:rsid w:val="008B3E1B"/>
    <w:rsid w:val="008B7AA7"/>
    <w:rsid w:val="008C0144"/>
    <w:rsid w:val="008C7175"/>
    <w:rsid w:val="008D2B11"/>
    <w:rsid w:val="008D5DD3"/>
    <w:rsid w:val="008D6E90"/>
    <w:rsid w:val="008E22DF"/>
    <w:rsid w:val="008E2D27"/>
    <w:rsid w:val="008F125F"/>
    <w:rsid w:val="008F1DF7"/>
    <w:rsid w:val="008F4D53"/>
    <w:rsid w:val="00900160"/>
    <w:rsid w:val="0090126F"/>
    <w:rsid w:val="0090635E"/>
    <w:rsid w:val="009107F4"/>
    <w:rsid w:val="00911020"/>
    <w:rsid w:val="009134F3"/>
    <w:rsid w:val="00917217"/>
    <w:rsid w:val="00917E5A"/>
    <w:rsid w:val="00922DB8"/>
    <w:rsid w:val="00927244"/>
    <w:rsid w:val="009301ED"/>
    <w:rsid w:val="00931ADF"/>
    <w:rsid w:val="00935EDA"/>
    <w:rsid w:val="00937C20"/>
    <w:rsid w:val="00942F0C"/>
    <w:rsid w:val="00943115"/>
    <w:rsid w:val="009474B8"/>
    <w:rsid w:val="00960B50"/>
    <w:rsid w:val="009737C1"/>
    <w:rsid w:val="00981D93"/>
    <w:rsid w:val="00984009"/>
    <w:rsid w:val="00993848"/>
    <w:rsid w:val="009943A5"/>
    <w:rsid w:val="009A48C2"/>
    <w:rsid w:val="009B277C"/>
    <w:rsid w:val="009B56BA"/>
    <w:rsid w:val="009C1B5A"/>
    <w:rsid w:val="009C221C"/>
    <w:rsid w:val="009C3C78"/>
    <w:rsid w:val="009C4163"/>
    <w:rsid w:val="009D0469"/>
    <w:rsid w:val="009E674A"/>
    <w:rsid w:val="009F1845"/>
    <w:rsid w:val="009F37A1"/>
    <w:rsid w:val="009F3898"/>
    <w:rsid w:val="009F7017"/>
    <w:rsid w:val="00A012E9"/>
    <w:rsid w:val="00A1357C"/>
    <w:rsid w:val="00A17829"/>
    <w:rsid w:val="00A2094A"/>
    <w:rsid w:val="00A2133E"/>
    <w:rsid w:val="00A2176A"/>
    <w:rsid w:val="00A333AD"/>
    <w:rsid w:val="00A416E4"/>
    <w:rsid w:val="00A549C7"/>
    <w:rsid w:val="00A564EF"/>
    <w:rsid w:val="00A6045C"/>
    <w:rsid w:val="00A70AF2"/>
    <w:rsid w:val="00A71671"/>
    <w:rsid w:val="00A80F87"/>
    <w:rsid w:val="00A8124A"/>
    <w:rsid w:val="00A81B58"/>
    <w:rsid w:val="00A94620"/>
    <w:rsid w:val="00AA535F"/>
    <w:rsid w:val="00AB2D2B"/>
    <w:rsid w:val="00AB3F2F"/>
    <w:rsid w:val="00AC2B8C"/>
    <w:rsid w:val="00AC4955"/>
    <w:rsid w:val="00AE7A53"/>
    <w:rsid w:val="00AF7589"/>
    <w:rsid w:val="00B00D67"/>
    <w:rsid w:val="00B07AEB"/>
    <w:rsid w:val="00B16BC1"/>
    <w:rsid w:val="00B16F10"/>
    <w:rsid w:val="00B17CDC"/>
    <w:rsid w:val="00B23E32"/>
    <w:rsid w:val="00B25C96"/>
    <w:rsid w:val="00B40FBC"/>
    <w:rsid w:val="00B42C45"/>
    <w:rsid w:val="00B438F7"/>
    <w:rsid w:val="00B55359"/>
    <w:rsid w:val="00B61CD6"/>
    <w:rsid w:val="00B62AF6"/>
    <w:rsid w:val="00B72308"/>
    <w:rsid w:val="00B731D1"/>
    <w:rsid w:val="00B80258"/>
    <w:rsid w:val="00B86294"/>
    <w:rsid w:val="00B928A2"/>
    <w:rsid w:val="00B9400C"/>
    <w:rsid w:val="00B95337"/>
    <w:rsid w:val="00BA3FA5"/>
    <w:rsid w:val="00BA58FC"/>
    <w:rsid w:val="00BA5CBA"/>
    <w:rsid w:val="00BA6966"/>
    <w:rsid w:val="00BB7566"/>
    <w:rsid w:val="00BC34DA"/>
    <w:rsid w:val="00BC5180"/>
    <w:rsid w:val="00BC5B8D"/>
    <w:rsid w:val="00BC6381"/>
    <w:rsid w:val="00BD44E9"/>
    <w:rsid w:val="00BD57C5"/>
    <w:rsid w:val="00BE55EF"/>
    <w:rsid w:val="00BF40F6"/>
    <w:rsid w:val="00C01778"/>
    <w:rsid w:val="00C029E6"/>
    <w:rsid w:val="00C10353"/>
    <w:rsid w:val="00C112B9"/>
    <w:rsid w:val="00C11A22"/>
    <w:rsid w:val="00C1547E"/>
    <w:rsid w:val="00C204F2"/>
    <w:rsid w:val="00C2277C"/>
    <w:rsid w:val="00C25D13"/>
    <w:rsid w:val="00C25FD9"/>
    <w:rsid w:val="00C26840"/>
    <w:rsid w:val="00C35C3C"/>
    <w:rsid w:val="00C4345B"/>
    <w:rsid w:val="00C465EF"/>
    <w:rsid w:val="00C4753A"/>
    <w:rsid w:val="00C60B87"/>
    <w:rsid w:val="00C61790"/>
    <w:rsid w:val="00C76E6A"/>
    <w:rsid w:val="00C82CE7"/>
    <w:rsid w:val="00C856AB"/>
    <w:rsid w:val="00C86BBB"/>
    <w:rsid w:val="00CA4817"/>
    <w:rsid w:val="00CB109D"/>
    <w:rsid w:val="00CB181A"/>
    <w:rsid w:val="00CB3CD5"/>
    <w:rsid w:val="00CB5F91"/>
    <w:rsid w:val="00CC11DF"/>
    <w:rsid w:val="00CC1680"/>
    <w:rsid w:val="00CC3331"/>
    <w:rsid w:val="00CC5DC3"/>
    <w:rsid w:val="00CD0C8B"/>
    <w:rsid w:val="00CD3F83"/>
    <w:rsid w:val="00CD40DA"/>
    <w:rsid w:val="00CF0DD8"/>
    <w:rsid w:val="00D04FC8"/>
    <w:rsid w:val="00D13113"/>
    <w:rsid w:val="00D16816"/>
    <w:rsid w:val="00D16993"/>
    <w:rsid w:val="00D23256"/>
    <w:rsid w:val="00D2394C"/>
    <w:rsid w:val="00D251B1"/>
    <w:rsid w:val="00D3450C"/>
    <w:rsid w:val="00D35FA5"/>
    <w:rsid w:val="00D40CB9"/>
    <w:rsid w:val="00D42AB3"/>
    <w:rsid w:val="00D4472C"/>
    <w:rsid w:val="00D5364F"/>
    <w:rsid w:val="00D54236"/>
    <w:rsid w:val="00D544B6"/>
    <w:rsid w:val="00D57ED4"/>
    <w:rsid w:val="00D8502F"/>
    <w:rsid w:val="00D90974"/>
    <w:rsid w:val="00D91064"/>
    <w:rsid w:val="00D97926"/>
    <w:rsid w:val="00D97F60"/>
    <w:rsid w:val="00DB4EE9"/>
    <w:rsid w:val="00DC30A0"/>
    <w:rsid w:val="00DC4267"/>
    <w:rsid w:val="00DC5949"/>
    <w:rsid w:val="00DE1DBE"/>
    <w:rsid w:val="00DE414D"/>
    <w:rsid w:val="00DF4A74"/>
    <w:rsid w:val="00DF5AF9"/>
    <w:rsid w:val="00E0283E"/>
    <w:rsid w:val="00E050FC"/>
    <w:rsid w:val="00E0548B"/>
    <w:rsid w:val="00E0704F"/>
    <w:rsid w:val="00E10113"/>
    <w:rsid w:val="00E125F8"/>
    <w:rsid w:val="00E173F8"/>
    <w:rsid w:val="00E20A51"/>
    <w:rsid w:val="00E4250A"/>
    <w:rsid w:val="00E42B37"/>
    <w:rsid w:val="00E42DDD"/>
    <w:rsid w:val="00E468C7"/>
    <w:rsid w:val="00E501A2"/>
    <w:rsid w:val="00E614FC"/>
    <w:rsid w:val="00E618A3"/>
    <w:rsid w:val="00E77F89"/>
    <w:rsid w:val="00E835DC"/>
    <w:rsid w:val="00E85131"/>
    <w:rsid w:val="00E85411"/>
    <w:rsid w:val="00E85CAF"/>
    <w:rsid w:val="00E92A90"/>
    <w:rsid w:val="00E932D5"/>
    <w:rsid w:val="00EA1152"/>
    <w:rsid w:val="00EB1159"/>
    <w:rsid w:val="00EB2AC3"/>
    <w:rsid w:val="00EB6DAA"/>
    <w:rsid w:val="00EC2BCB"/>
    <w:rsid w:val="00EE0089"/>
    <w:rsid w:val="00EE35E5"/>
    <w:rsid w:val="00EE3E87"/>
    <w:rsid w:val="00EE563A"/>
    <w:rsid w:val="00EE70EA"/>
    <w:rsid w:val="00EF07D6"/>
    <w:rsid w:val="00EF587B"/>
    <w:rsid w:val="00EF7233"/>
    <w:rsid w:val="00F17182"/>
    <w:rsid w:val="00F1783C"/>
    <w:rsid w:val="00F23E9E"/>
    <w:rsid w:val="00F321D0"/>
    <w:rsid w:val="00F321ED"/>
    <w:rsid w:val="00F36262"/>
    <w:rsid w:val="00F36DE0"/>
    <w:rsid w:val="00F42B07"/>
    <w:rsid w:val="00F507E9"/>
    <w:rsid w:val="00F52F94"/>
    <w:rsid w:val="00F606CC"/>
    <w:rsid w:val="00F6304D"/>
    <w:rsid w:val="00F65F14"/>
    <w:rsid w:val="00F77157"/>
    <w:rsid w:val="00F8597C"/>
    <w:rsid w:val="00F86C81"/>
    <w:rsid w:val="00F92F90"/>
    <w:rsid w:val="00F96C48"/>
    <w:rsid w:val="00FA6B6F"/>
    <w:rsid w:val="00FB7876"/>
    <w:rsid w:val="00FB7AA9"/>
    <w:rsid w:val="00FD1F54"/>
    <w:rsid w:val="00FD2990"/>
    <w:rsid w:val="00FE3630"/>
    <w:rsid w:val="00FE6232"/>
    <w:rsid w:val="00FF0083"/>
    <w:rsid w:val="00FF00EC"/>
    <w:rsid w:val="00FF03FB"/>
    <w:rsid w:val="00FF05E9"/>
    <w:rsid w:val="00FF4FB0"/>
    <w:rsid w:val="04E459E0"/>
    <w:rsid w:val="08D09DB0"/>
    <w:rsid w:val="1267BAE7"/>
    <w:rsid w:val="1349B90A"/>
    <w:rsid w:val="1452A30D"/>
    <w:rsid w:val="2550C88C"/>
    <w:rsid w:val="3A0010D4"/>
    <w:rsid w:val="3A13CDFD"/>
    <w:rsid w:val="3BAF9E5E"/>
    <w:rsid w:val="3F970743"/>
    <w:rsid w:val="3FE27516"/>
    <w:rsid w:val="475CA8F3"/>
    <w:rsid w:val="5F232EEF"/>
    <w:rsid w:val="65D877CA"/>
    <w:rsid w:val="680A559D"/>
    <w:rsid w:val="68231048"/>
    <w:rsid w:val="68B0E8D8"/>
    <w:rsid w:val="69D9F071"/>
    <w:rsid w:val="6A840C24"/>
    <w:rsid w:val="6BE8BC6B"/>
    <w:rsid w:val="72799117"/>
    <w:rsid w:val="74F49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9E035D"/>
  <w15:chartTrackingRefBased/>
  <w15:docId w15:val="{687B0FD9-3141-4173-BCD1-C801EEDC6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DA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3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3D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77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7A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3D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D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D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D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DF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64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4EF"/>
  </w:style>
  <w:style w:type="paragraph" w:styleId="Revision">
    <w:name w:val="Revision"/>
    <w:hidden/>
    <w:uiPriority w:val="99"/>
    <w:semiHidden/>
    <w:rsid w:val="00EB6DAA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358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4860049C340F4C9EF1008C2D41EFF3" ma:contentTypeVersion="45" ma:contentTypeDescription="Create a new document." ma:contentTypeScope="" ma:versionID="e6e721aff6feb5bfb6a1228ae6f9dbbe">
  <xsd:schema xmlns:xsd="http://www.w3.org/2001/XMLSchema" xmlns:xs="http://www.w3.org/2001/XMLSchema" xmlns:p="http://schemas.microsoft.com/office/2006/metadata/properties" xmlns:ns1="http://schemas.microsoft.com/sharepoint/v3" xmlns:ns2="4198ff53-14c8-450e-864b-b7bbc8915782" xmlns:ns3="b96f4f8f-6723-46d6-9f09-91c6c603c348" xmlns:ns4="http://schemas.microsoft.com/sharepoint/v4" targetNamespace="http://schemas.microsoft.com/office/2006/metadata/properties" ma:root="true" ma:fieldsID="7f7ebda3e8d7f921bd9c07dd814d8b5f" ns1:_="" ns2:_="" ns3:_="" ns4:_="">
    <xsd:import namespace="http://schemas.microsoft.com/sharepoint/v3"/>
    <xsd:import namespace="4198ff53-14c8-450e-864b-b7bbc8915782"/>
    <xsd:import namespace="b96f4f8f-6723-46d6-9f09-91c6c603c34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4:IconOverlay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8ff53-14c8-450e-864b-b7bbc89157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68bbbfb9-14e9-4944-9e29-1dd8a0339cc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63d884e4-3be9-4a05-9f46-404daf691f14}" ma:internalName="TaxCatchAll" ma:showField="CatchAllData" ma:web="4198ff53-14c8-450e-864b-b7bbc8915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4f8f-6723-46d6-9f09-91c6c603c3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MediaServiceLocation" ma:internalName="MediaServiceLocation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26" nillable="true" ma:displayName="Sign-off status" ma:internalName="Sign_x002d_off_x0020_status">
      <xsd:simpleType>
        <xsd:restriction base="dms:Text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68bbbfb9-14e9-4944-9e29-1dd8a0339c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4198ff53-14c8-450e-864b-b7bbc8915782">
      <Terms xmlns="http://schemas.microsoft.com/office/infopath/2007/PartnerControls"/>
    </TaxKeywordTaxHTField>
    <TaxCatchAll xmlns="4198ff53-14c8-450e-864b-b7bbc8915782" xsi:nil="true"/>
    <IconOverlay xmlns="http://schemas.microsoft.com/sharepoint/v4" xsi:nil="true"/>
    <_Flow_SignoffStatus xmlns="b96f4f8f-6723-46d6-9f09-91c6c603c348" xsi:nil="true"/>
    <PublishingExpirationDate xmlns="http://schemas.microsoft.com/sharepoint/v3" xsi:nil="true"/>
    <PublishingStartDate xmlns="http://schemas.microsoft.com/sharepoint/v3" xsi:nil="true"/>
    <_dlc_DocId xmlns="4198ff53-14c8-450e-864b-b7bbc8915782">4YZS4SR55AVC-1797567310-200750</_dlc_DocId>
    <_dlc_DocIdUrl xmlns="4198ff53-14c8-450e-864b-b7bbc8915782">
      <Url>https://paralympicsnewzealand.sharepoint.com/_layouts/15/DocIdRedir.aspx?ID=4YZS4SR55AVC-1797567310-200750</Url>
      <Description>4YZS4SR55AVC-1797567310-200750</Description>
    </_dlc_DocIdUrl>
    <lcf76f155ced4ddcb4097134ff3c332f xmlns="b96f4f8f-6723-46d6-9f09-91c6c603c34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194A0DA-D859-439F-84B6-99F64DFF6A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7876A6-1E6A-4AF5-8A1E-69EFA01592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198ff53-14c8-450e-864b-b7bbc8915782"/>
    <ds:schemaRef ds:uri="b96f4f8f-6723-46d6-9f09-91c6c603c34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BB57E-1DE1-49E3-9ADD-F9191B67AA9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6F38797-8FD7-4387-B9BD-1473952A656A}">
  <ds:schemaRefs>
    <ds:schemaRef ds:uri="http://schemas.microsoft.com/office/2006/metadata/properties"/>
    <ds:schemaRef ds:uri="http://schemas.microsoft.com/office/infopath/2007/PartnerControls"/>
    <ds:schemaRef ds:uri="4198ff53-14c8-450e-864b-b7bbc8915782"/>
    <ds:schemaRef ds:uri="http://schemas.microsoft.com/sharepoint/v4"/>
    <ds:schemaRef ds:uri="b96f4f8f-6723-46d6-9f09-91c6c603c34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62</Words>
  <Characters>4914</Characters>
  <Application>Microsoft Office Word</Application>
  <DocSecurity>0</DocSecurity>
  <Lines>40</Lines>
  <Paragraphs>11</Paragraphs>
  <ScaleCrop>false</ScaleCrop>
  <Company/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Higgins</dc:creator>
  <cp:keywords/>
  <dc:description/>
  <cp:lastModifiedBy>Melissa Dawson - PNZ</cp:lastModifiedBy>
  <cp:revision>18</cp:revision>
  <cp:lastPrinted>2020-11-11T03:38:00Z</cp:lastPrinted>
  <dcterms:created xsi:type="dcterms:W3CDTF">2023-10-02T01:44:00Z</dcterms:created>
  <dcterms:modified xsi:type="dcterms:W3CDTF">2024-02-23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860049C340F4C9EF1008C2D41EFF3</vt:lpwstr>
  </property>
  <property fmtid="{D5CDD505-2E9C-101B-9397-08002B2CF9AE}" pid="3" name="_dlc_DocIdItemGuid">
    <vt:lpwstr>7d062484-80c8-4c91-a920-2d3e0d2ee549</vt:lpwstr>
  </property>
  <property fmtid="{D5CDD505-2E9C-101B-9397-08002B2CF9AE}" pid="4" name="TaxKeyword">
    <vt:lpwstr/>
  </property>
  <property fmtid="{D5CDD505-2E9C-101B-9397-08002B2CF9AE}" pid="5" name="MediaServiceImageTags">
    <vt:lpwstr/>
  </property>
</Properties>
</file>